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748" w:type="dxa"/>
        <w:jc w:val="center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7748"/>
      </w:tblGrid>
      <w:tr w:rsidR="00CD59FB" w:rsidRPr="004502BD" w14:paraId="1AF8B64A" w14:textId="77777777" w:rsidTr="4B53CFD2">
        <w:trPr>
          <w:trHeight w:val="2420"/>
          <w:jc w:val="center"/>
        </w:trPr>
        <w:tc>
          <w:tcPr>
            <w:tcW w:w="7748" w:type="dxa"/>
          </w:tcPr>
          <w:tbl>
            <w:tblPr>
              <w:tblW w:w="7485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97"/>
              <w:gridCol w:w="2494"/>
              <w:gridCol w:w="2494"/>
            </w:tblGrid>
            <w:tr w:rsidR="00CD59FB" w:rsidRPr="005A0855" w14:paraId="4897EE71" w14:textId="77777777" w:rsidTr="4B53CFD2">
              <w:trPr>
                <w:trHeight w:val="2073"/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2443" w:type="dxa"/>
                    <w:tblInd w:w="3" w:type="dxa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9"/>
                    <w:gridCol w:w="349"/>
                    <w:gridCol w:w="349"/>
                    <w:gridCol w:w="349"/>
                    <w:gridCol w:w="349"/>
                    <w:gridCol w:w="349"/>
                    <w:gridCol w:w="349"/>
                  </w:tblGrid>
                  <w:tr w:rsidR="00CD59FB" w:rsidRPr="005A0855" w14:paraId="02AE0DF3" w14:textId="77777777" w:rsidTr="4B53CFD2">
                    <w:trPr>
                      <w:trHeight w:val="210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669BD101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January</w:t>
                        </w:r>
                      </w:p>
                    </w:tc>
                  </w:tr>
                  <w:tr w:rsidR="004E6B14" w:rsidRPr="005A0855" w14:paraId="09DB540F" w14:textId="77777777" w:rsidTr="4B53CFD2">
                    <w:trPr>
                      <w:trHeight w:val="171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A59DD0B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481F0E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8047D3A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F44FEB3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4EBF0B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A7DA41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10C2459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0F0555" w:rsidRPr="005A0855" w14:paraId="56B2F11B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E34823D" w14:textId="77777777" w:rsidR="000F0555" w:rsidRPr="005A0855" w:rsidRDefault="000F055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F75403D" w14:textId="55F45F12" w:rsidR="000F0555" w:rsidRPr="005A0855" w:rsidRDefault="37E10EAC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02E5B72" w14:textId="208749C7" w:rsidR="000F0555" w:rsidRPr="005A0855" w:rsidRDefault="37E10EAC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D7704D9" w14:textId="1A9EFE5B" w:rsidR="000F0555" w:rsidRPr="005A0855" w:rsidRDefault="37E10EAC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A01C9E7" w14:textId="1916CBFA" w:rsidR="000F0555" w:rsidRPr="005A0855" w:rsidRDefault="37E10EAC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1AB914A" w14:textId="49B14CEE" w:rsidR="004C0FC1" w:rsidRPr="005A0855" w:rsidRDefault="37E10EAC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DF18CCA" w14:textId="217018F2" w:rsidR="000F055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</w:tr>
                  <w:tr w:rsidR="000F0555" w:rsidRPr="005A0855" w14:paraId="640783EF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9D87CD7" w14:textId="0EDEA293" w:rsidR="000F055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13A0A63" w14:textId="6BCDAD11" w:rsidR="000F055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AAD6057" w14:textId="1E5E7BDA" w:rsidR="000F055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855C47E" w14:textId="4FBDD27F" w:rsidR="000F055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1D5FFC47" w14:textId="6506D947" w:rsidR="000F055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65DF5DB" w14:textId="08DA95CD" w:rsidR="000F055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DAD7FAA" w14:textId="6CA71AA0" w:rsidR="000F055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</w:tr>
                  <w:tr w:rsidR="006A36C5" w:rsidRPr="005A0855" w14:paraId="55963AA9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F5D463D" w14:textId="2F18056E" w:rsidR="006A36C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85C408B" w14:textId="0A0A2CAC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624D8AE" w14:textId="1596AF18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E99704A" w14:textId="4B1639C7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3F75A1FF" w14:textId="1E7E8DFB" w:rsidR="006A36C5" w:rsidRPr="00DE1C27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1ED488AF" w14:textId="3848663A" w:rsidR="006A36C5" w:rsidRPr="00CD2DDD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A8C5B45" w14:textId="357C32A2" w:rsidR="006A36C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6A36C5" w:rsidRPr="005A0855" w14:paraId="761C2263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F554201" w14:textId="4C87AFC9" w:rsidR="006A36C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D20DB0" w14:textId="180D8BC2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963CD04" w14:textId="089943CC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BCCF25" w14:textId="2D680D85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A639D39" w14:textId="7B4CEB5F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0A938B4C" w14:textId="435E7CE4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9539230" w14:textId="422AAE6D" w:rsidR="006A36C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</w:tr>
                  <w:tr w:rsidR="006A36C5" w:rsidRPr="005A0855" w14:paraId="08ECE4DB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0601FD6" w14:textId="76DA7F62" w:rsidR="006A36C5" w:rsidRPr="005A0855" w:rsidRDefault="37E10E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2B20F8F" w14:textId="073A799D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40BD158" w14:textId="24BA7217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46AE221" w14:textId="26691A7E" w:rsidR="006A36C5" w:rsidRPr="005A0855" w:rsidRDefault="37E10E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371D890" w14:textId="0938E5D3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18DFE94" w14:textId="37EB7F96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F6C4DAE" w14:textId="226687D7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A36C5" w:rsidRPr="005A0855" w14:paraId="67BB5430" w14:textId="77777777" w:rsidTr="4B53CFD2">
                    <w:trPr>
                      <w:trHeight w:val="245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3145478" w14:textId="610B8A18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DF927D5" w14:textId="2DC46CF4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A79DE9D" w14:textId="774D62C6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05DFB69" w14:textId="6ED32DA1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082C4D6" w14:textId="77777777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3C60979" w14:textId="77777777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F666EF5" w14:textId="77777777" w:rsidR="006A36C5" w:rsidRPr="005A0855" w:rsidRDefault="006A36C5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1899B591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43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9"/>
                    <w:gridCol w:w="349"/>
                    <w:gridCol w:w="349"/>
                    <w:gridCol w:w="349"/>
                    <w:gridCol w:w="349"/>
                    <w:gridCol w:w="349"/>
                    <w:gridCol w:w="349"/>
                  </w:tblGrid>
                  <w:tr w:rsidR="00473F0A" w:rsidRPr="005A0855" w14:paraId="6CB3D4BF" w14:textId="77777777" w:rsidTr="4B53CFD2">
                    <w:trPr>
                      <w:trHeight w:val="210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5BD74661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February</w:t>
                        </w:r>
                      </w:p>
                    </w:tc>
                  </w:tr>
                  <w:tr w:rsidR="00473F0A" w:rsidRPr="005A0855" w14:paraId="2E2960C5" w14:textId="77777777" w:rsidTr="4B53CFD2">
                    <w:trPr>
                      <w:trHeight w:val="171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9F5979A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DC5BE4B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6222ACC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7D0AF25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BDC12E2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4CD261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D3A3C55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01E8A346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7241E2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E562630" w14:textId="15DB80FE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A03C3EC" w14:textId="6B7F8A1F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D800F53" w14:textId="74727A9D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4D8ADC7" w14:textId="21AE1421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78FA833" w14:textId="48340058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D347E94" w14:textId="656FF538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</w:tr>
                  <w:tr w:rsidR="004C0FC1" w:rsidRPr="005A0855" w14:paraId="5C6CEB68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CC6E0C" w14:textId="007E4268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A6B65A" w14:textId="64E03D51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3AE6C12" w14:textId="135A6EEF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574AC0E" w14:textId="0A7F1469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7F973CC" w14:textId="5462562F" w:rsidR="004C0FC1" w:rsidRPr="00DE1C27" w:rsidRDefault="384C52F8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7DC235D" w14:textId="3853FAC5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4580D9" w14:textId="507972FA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</w:tr>
                  <w:tr w:rsidR="004C0FC1" w:rsidRPr="005A0855" w14:paraId="551AD765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98FE82B" w14:textId="7B01915D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0CAAF56" w14:textId="6ADF9A5D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AB5376D" w14:textId="519FF4B0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51C51DA" w14:textId="7D2D1F9C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A7CE3F2" w14:textId="55BB91DF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00FF00"/>
                      </w:tcPr>
                      <w:p w14:paraId="2441AD42" w14:textId="26526132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6A077A6" w14:textId="6347958F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</w:tr>
                  <w:tr w:rsidR="004C0FC1" w:rsidRPr="005A0855" w14:paraId="1285113E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1C63176" w14:textId="73CE758D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642155" w14:textId="2C7EADA2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B5F8CD4" w14:textId="489B6A09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BAA6E6A" w14:textId="0DAED0D2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45ACAB3" w14:textId="048AAD0F" w:rsidR="004C0FC1" w:rsidRPr="00DE1C27" w:rsidRDefault="384C52F8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1F07FA" w14:textId="790A6B99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381B838" w14:textId="1F81E8D4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</w:tr>
                  <w:tr w:rsidR="004C0FC1" w:rsidRPr="005A0855" w14:paraId="7DD92153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5F32349" w14:textId="272C3D8D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9D5DFE" w14:textId="18FE889B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F2BB523" w14:textId="39F94B90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AD0CDB7" w14:textId="2C0160DA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770C2B2" w14:textId="73A9F0DC" w:rsidR="004C0FC1" w:rsidRPr="005A0855" w:rsidRDefault="384C52F8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BE9D8A4" w14:textId="6476B94C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528EB56" w14:textId="39AF7299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4C0FC1" w:rsidRPr="005A0855" w14:paraId="4B88FA6B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DE05A40" w14:textId="368A6250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2F30EB5" w14:textId="75EA7565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1881E34" w14:textId="3EA697D5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DFB92D3" w14:textId="181B8ED6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73C6BB8" w14:textId="74437404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3FD14C3" w14:textId="5AC6BA35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F12490C" w14:textId="14E26DBB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60FBC963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43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9"/>
                    <w:gridCol w:w="349"/>
                    <w:gridCol w:w="349"/>
                    <w:gridCol w:w="349"/>
                    <w:gridCol w:w="349"/>
                    <w:gridCol w:w="349"/>
                    <w:gridCol w:w="349"/>
                  </w:tblGrid>
                  <w:tr w:rsidR="00CD59FB" w:rsidRPr="005A0855" w14:paraId="1593F799" w14:textId="77777777" w:rsidTr="4B53CFD2">
                    <w:trPr>
                      <w:trHeight w:val="210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3669D819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March</w:t>
                        </w:r>
                      </w:p>
                    </w:tc>
                  </w:tr>
                  <w:tr w:rsidR="00CD59FB" w:rsidRPr="005A0855" w14:paraId="39D52155" w14:textId="77777777" w:rsidTr="4B53CFD2">
                    <w:trPr>
                      <w:trHeight w:val="171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88E6B1E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AB0432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70C0BA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428B8A6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940991C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E3EBB15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79C14C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0B87A4BA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06C7F0A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D526F36" w14:textId="6D567AD6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E813684" w14:textId="1747E65D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3E15663B" w14:textId="17BF5E99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5FFBE13" w14:textId="73AAF6E6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F2BB42C" w14:textId="66A4309D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AABCA95" w14:textId="41745662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4C0FC1" w:rsidRPr="005A0855" w14:paraId="00952519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DC72AF1" w14:textId="67C3E354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CC7424F" w14:textId="07A08351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34793C2" w14:textId="3BC6AD8A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7BFC691E" w14:textId="30990874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1D599677" w14:textId="766196C1" w:rsidR="004C0FC1" w:rsidRPr="006923F8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10EE22BC" w14:textId="27DA6EEB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B72F0F" w14:textId="3D1C64A4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</w:tr>
                  <w:tr w:rsidR="004C0FC1" w:rsidRPr="005A0855" w14:paraId="380864DF" w14:textId="77777777" w:rsidTr="00BF5DC6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4BCF0F8" w14:textId="74234EA4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F753F7A" w14:textId="08E079BA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010E132" w14:textId="2414F7B0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29C05A5" w14:textId="4ADB1F4F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7691538B" w14:textId="1D137503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66FF66"/>
                      </w:tcPr>
                      <w:p w14:paraId="403EFC13" w14:textId="7D7EECD9" w:rsidR="004C0FC1" w:rsidRPr="006E1C07" w:rsidRDefault="19D7F96A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B59330D" w14:textId="5C838645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</w:tr>
                  <w:tr w:rsidR="004C0FC1" w:rsidRPr="005A0855" w14:paraId="18F2972E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5128F1C" w14:textId="30BF9330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40905AE" w14:textId="63EF3277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92BBC41" w14:textId="0A1A1F44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DE1CD7F" w14:textId="24329B6C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0A9570B5" w14:textId="3C773237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22119511" w14:textId="42B06528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7906154" w14:textId="43FD24A9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</w:tr>
                  <w:tr w:rsidR="004C0FC1" w:rsidRPr="005A0855" w14:paraId="7F27DE7E" w14:textId="77777777" w:rsidTr="4B53CFD2">
                    <w:trPr>
                      <w:trHeight w:val="245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D9E7403" w14:textId="22355239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2D568B0" w14:textId="774D5776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01DFA5C" w14:textId="78739CE9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91A6DC4" w14:textId="341B74FC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F1E9F1" w14:textId="200053C6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CA8B86B" w14:textId="1BE54919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FB789A2" w14:textId="49C08B0E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</w:tr>
                  <w:tr w:rsidR="004C0FC1" w:rsidRPr="005A0855" w14:paraId="2CCBE476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78F9564" w14:textId="7E546C63" w:rsidR="004C0FC1" w:rsidRPr="005A0855" w:rsidRDefault="19D7F96A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A62DC7F" w14:textId="610EABCE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DB1AC55" w14:textId="0AE1EC35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42D1B90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1871F41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7C6E671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483511F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2508404F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07A3336E" w14:textId="77777777" w:rsidR="00CD59FB" w:rsidRPr="005A0855" w:rsidRDefault="00CD59FB" w:rsidP="00613C57">
            <w:pPr>
              <w:pStyle w:val="NoSpacing"/>
              <w:jc w:val="center"/>
            </w:pPr>
          </w:p>
        </w:tc>
      </w:tr>
      <w:tr w:rsidR="00CD59FB" w:rsidRPr="005C64A0" w14:paraId="06B6E472" w14:textId="77777777" w:rsidTr="4B53CFD2">
        <w:trPr>
          <w:trHeight w:val="2460"/>
          <w:jc w:val="center"/>
        </w:trPr>
        <w:tc>
          <w:tcPr>
            <w:tcW w:w="7748" w:type="dxa"/>
          </w:tcPr>
          <w:tbl>
            <w:tblPr>
              <w:tblW w:w="7506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02"/>
              <w:gridCol w:w="2502"/>
              <w:gridCol w:w="2502"/>
            </w:tblGrid>
            <w:tr w:rsidR="00CD59FB" w:rsidRPr="005A0855" w14:paraId="4D998EDC" w14:textId="77777777" w:rsidTr="4B53CFD2">
              <w:trPr>
                <w:trHeight w:val="2092"/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2450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8"/>
                    <w:gridCol w:w="349"/>
                    <w:gridCol w:w="349"/>
                    <w:gridCol w:w="351"/>
                    <w:gridCol w:w="351"/>
                    <w:gridCol w:w="351"/>
                    <w:gridCol w:w="351"/>
                  </w:tblGrid>
                  <w:tr w:rsidR="00CD59FB" w:rsidRPr="005A0855" w14:paraId="12CFA708" w14:textId="77777777" w:rsidTr="4B53CFD2">
                    <w:trPr>
                      <w:trHeight w:val="213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5275F89E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April</w:t>
                        </w:r>
                      </w:p>
                    </w:tc>
                  </w:tr>
                  <w:tr w:rsidR="00473F0A" w:rsidRPr="005A0855" w14:paraId="7278908A" w14:textId="77777777" w:rsidTr="4B53CFD2">
                    <w:trPr>
                      <w:trHeight w:val="174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347AB62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F86A166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AEA94E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45E58DF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2845ABF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0A9A356B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9001027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03EAACAB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8EB0F21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0D38E96" w14:textId="55F45F12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2E6E8FB" w14:textId="208749C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DFF4257" w14:textId="1A9EFE5B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0E186962" w14:textId="1916CBF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50D4792" w14:textId="49B14CEE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3A64E0" w14:textId="217018F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</w:tr>
                  <w:tr w:rsidR="004C0FC1" w:rsidRPr="005A0855" w14:paraId="5F9F87B0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6EDBDCD" w14:textId="0EDEA293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3D872B6" w14:textId="6BCDAD11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A999719" w14:textId="1E5E7BD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40E2FBD" w14:textId="4FBDD27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8B1F3D9" w14:textId="6506D94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2B06E09" w14:textId="08DA95C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FC02881" w14:textId="6CA71AA0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</w:tr>
                  <w:tr w:rsidR="004C0FC1" w:rsidRPr="005A0855" w14:paraId="1B4FE3F7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82CEAF5" w14:textId="2F18056E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EE5DEB3" w14:textId="0A0A2CA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DF050D6" w14:textId="1596AF18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8109DC3" w14:textId="4B1639C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1FD2C264" w14:textId="1E7E8DFB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215E7D96" w14:textId="3848663A" w:rsidR="4B53CFD2" w:rsidRDefault="4B53CFD2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B37F90" w14:textId="357C32A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4C0FC1" w:rsidRPr="005A0855" w14:paraId="0EC423FE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852D0AA" w14:textId="4C87AFC9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9F559FD" w14:textId="180D8BC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A86CF27" w14:textId="089943C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E26B677" w14:textId="2D680D85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3C4394B0" w14:textId="7B4CEB5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36384319" w14:textId="435E7CE4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3BED53A" w14:textId="422AAE6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</w:tr>
                  <w:tr w:rsidR="004C0FC1" w:rsidRPr="005A0855" w14:paraId="78BDF2EE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6F05FA1" w14:textId="76DA7F6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F44CD80" w14:textId="073A799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A9C4976" w14:textId="24BA721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894DA0D" w14:textId="24C348B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663A9F8" w14:textId="0938E5D3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13F896C" w14:textId="37EB7F9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ACA4412" w14:textId="226687D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4C0FC1" w:rsidRPr="005A0855" w14:paraId="1DCF6580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A1D7F3C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8A6F47E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7FE5B7E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08C2D3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F26C828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DD98683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D0A4394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875A615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50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8"/>
                    <w:gridCol w:w="349"/>
                    <w:gridCol w:w="349"/>
                    <w:gridCol w:w="351"/>
                    <w:gridCol w:w="351"/>
                    <w:gridCol w:w="351"/>
                    <w:gridCol w:w="351"/>
                  </w:tblGrid>
                  <w:tr w:rsidR="00CD59FB" w:rsidRPr="005A0855" w14:paraId="5A50FF48" w14:textId="77777777" w:rsidTr="4B53CFD2">
                    <w:trPr>
                      <w:trHeight w:val="213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14715184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May</w:t>
                        </w:r>
                      </w:p>
                    </w:tc>
                  </w:tr>
                  <w:tr w:rsidR="00CD59FB" w:rsidRPr="005A0855" w14:paraId="40B4F711" w14:textId="77777777" w:rsidTr="4B53CFD2">
                    <w:trPr>
                      <w:trHeight w:val="174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05E4E30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CEA69E4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7ED43B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44CA9DC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C1D5508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C53F444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BCE9EF4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4327FAE4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9772DE6" w14:textId="28945BAA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C28D1E1" w14:textId="22D4FB1B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508925B" w14:textId="79E18EE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4E3A35E" w14:textId="2CEA828E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0BFF4629" w14:textId="026F6496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B3353C8" w14:textId="7E60ABFC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B220508" w14:textId="0A8BF791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</w:tr>
                  <w:tr w:rsidR="004C0FC1" w:rsidRPr="005A0855" w14:paraId="1B9316B7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FD0E7C0" w14:textId="0A1BA76D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C57924F" w14:textId="5AA78E9E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694A75C" w14:textId="7C58009D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FE532EA" w14:textId="5FAB2026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6DF0137" w14:textId="5F2AF30E" w:rsidR="004C0FC1" w:rsidRPr="00501EE6" w:rsidRDefault="310F5B9E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43E7C64" w14:textId="3C421968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C36C0E6" w14:textId="01C6BF77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</w:tr>
                  <w:tr w:rsidR="004C0FC1" w:rsidRPr="005A0855" w14:paraId="535FF25A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4DB382E" w14:textId="79900A88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907246A" w14:textId="17445424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20CB8F8" w14:textId="346E67F4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D20E05A" w14:textId="5B033F92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14BC9DD" w14:textId="6FFFB278" w:rsidR="004C0FC1" w:rsidRPr="00093BF0" w:rsidRDefault="310F5B9E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038C1627" w14:textId="3F0DDB0D" w:rsidR="004C0FC1" w:rsidRPr="00093BF0" w:rsidRDefault="310F5B9E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03A9B2E" w14:textId="1982F538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</w:tr>
                  <w:tr w:rsidR="004C0FC1" w:rsidRPr="005A0855" w14:paraId="2633293B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2E13AD8" w14:textId="78CCE140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59B2345" w14:textId="152BE9E0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BA4EDC1" w14:textId="35BADE3F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141B6DE" w14:textId="393B935F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71112D80" w14:textId="6D064F62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auto"/>
                      </w:tcPr>
                      <w:p w14:paraId="3B0B72F3" w14:textId="09B317B4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459A09" w14:textId="5A7879CC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</w:tr>
                  <w:tr w:rsidR="004C0FC1" w:rsidRPr="005A0855" w14:paraId="223619FE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3C18DBC" w14:textId="3B4C8B4E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3671BD9" w14:textId="52EF4814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A4104D" w14:textId="11468A71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21223DB" w14:textId="090AFDE8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CF63FC8" w14:textId="7DE4008C" w:rsidR="004C0FC1" w:rsidRPr="005A0855" w:rsidRDefault="310F5B9E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DF9B079" w14:textId="49A5D54F" w:rsidR="004C0FC1" w:rsidRPr="005A0855" w:rsidRDefault="310F5B9E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EF40379" w14:textId="475F3413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4C0FC1" w:rsidRPr="005A0855" w14:paraId="46A7B7CF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08FE172" w14:textId="2A5D9F49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AC8806B" w14:textId="64B479F3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8F376F0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F26CEF3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EDDFA32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4D439AA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CB4FF01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2B435026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50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8"/>
                    <w:gridCol w:w="349"/>
                    <w:gridCol w:w="349"/>
                    <w:gridCol w:w="351"/>
                    <w:gridCol w:w="351"/>
                    <w:gridCol w:w="351"/>
                    <w:gridCol w:w="351"/>
                  </w:tblGrid>
                  <w:tr w:rsidR="00CD59FB" w:rsidRPr="005A0855" w14:paraId="0A570729" w14:textId="77777777" w:rsidTr="4B53CFD2">
                    <w:trPr>
                      <w:trHeight w:val="213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50669460" w14:textId="77777777" w:rsidR="00CD59FB" w:rsidRPr="005A0855" w:rsidRDefault="00CD59FB" w:rsidP="00613C57">
                        <w:pPr>
                          <w:pStyle w:val="NoSpacing"/>
                          <w:tabs>
                            <w:tab w:val="center" w:pos="1143"/>
                          </w:tabs>
                          <w:jc w:val="center"/>
                        </w:pPr>
                        <w:r w:rsidRPr="005A0855">
                          <w:t>June</w:t>
                        </w:r>
                      </w:p>
                    </w:tc>
                  </w:tr>
                  <w:tr w:rsidR="00CD59FB" w:rsidRPr="005A0855" w14:paraId="6F30D246" w14:textId="77777777" w:rsidTr="4B53CFD2">
                    <w:trPr>
                      <w:trHeight w:val="174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7BA7308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6DBCA27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8E7289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70DDED5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A2A7C61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AF25766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E0FCCC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3A20DF83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2D7A2E3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A26734F" w14:textId="6D567AD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562F149" w14:textId="1747E65D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5E9FFD" w14:textId="17BF5E9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DD5CC44" w14:textId="73AAF6E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1B26BE3F" w14:textId="1E9B47E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1F97EB5" w14:textId="63D5C33B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</w:tr>
                  <w:tr w:rsidR="004C0FC1" w:rsidRPr="005A0855" w14:paraId="05D0B4C7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C28A99B" w14:textId="398D75CE" w:rsidR="37E4BAAC" w:rsidRDefault="37E4BA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6E04984" w14:textId="712FFFF3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72C44F0" w14:textId="7E049ED0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FDFFA0C" w14:textId="598CFC58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6E31FA58" w14:textId="6C0F277D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78BA1767" w14:textId="2DB1F62F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CB3238" w14:textId="4E8B2D9E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</w:tr>
                  <w:tr w:rsidR="004C0FC1" w:rsidRPr="005A0855" w14:paraId="26D85941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2962056" w14:textId="1F13E8E0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F529F60" w14:textId="7095DF1D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33F2BD5" w14:textId="1C7FACC4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FA91BFE" w14:textId="6A0959CF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12918744" w14:textId="40974C12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C5D404C" w14:textId="0D11DDD0" w:rsidR="37E4BAAC" w:rsidRDefault="37E4BAAC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D16BB7" w14:textId="5800AA54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</w:tr>
                  <w:tr w:rsidR="004C0FC1" w:rsidRPr="005A0855" w14:paraId="163B0C72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6E63D38" w14:textId="02FA8508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B3DB32" w14:textId="7F114E07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C686B8" w14:textId="1543B6C0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0CC3B43" w14:textId="51001F5B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30443F4E" w14:textId="46F9EF43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12F3B72E" w14:textId="5A0C0107" w:rsidR="37E4BAAC" w:rsidRDefault="37E4BAAC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578AF48" w14:textId="58E9989E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</w:tr>
                  <w:tr w:rsidR="004C0FC1" w:rsidRPr="005A0855" w14:paraId="52327617" w14:textId="77777777" w:rsidTr="4B53CFD2">
                    <w:trPr>
                      <w:trHeight w:val="247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3382AA" w14:textId="5B767C66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D18650C" w14:textId="3BBB8095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6D8DE15" w14:textId="2CB5F28F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438EAA6" w14:textId="676C4ED5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5FF54E4" w14:textId="44FC0D51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0E43BD2F" w14:textId="6409EF5B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0E0E7E4" w14:textId="4E7E7978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</w:tr>
                  <w:tr w:rsidR="004C0FC1" w:rsidRPr="005A0855" w14:paraId="2925D7AA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90C9CDE" w14:textId="021E17DE" w:rsidR="37E4BAAC" w:rsidRDefault="37E4BAAC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E3FE681" w14:textId="610EABCE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2F5564A" w14:textId="0AE1EC35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3F445DF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FF01C31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7824244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8A7AF73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2BCF5FC3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170A71A7" w14:textId="77777777" w:rsidR="00CD59FB" w:rsidRPr="005A0855" w:rsidRDefault="00CD59FB" w:rsidP="00613C57">
            <w:pPr>
              <w:pStyle w:val="NoSpacing"/>
              <w:jc w:val="center"/>
            </w:pPr>
          </w:p>
        </w:tc>
      </w:tr>
      <w:tr w:rsidR="00CD59FB" w:rsidRPr="004502BD" w14:paraId="2FF93C3E" w14:textId="77777777" w:rsidTr="4B53CFD2">
        <w:trPr>
          <w:trHeight w:val="2466"/>
          <w:jc w:val="center"/>
        </w:trPr>
        <w:tc>
          <w:tcPr>
            <w:tcW w:w="7748" w:type="dxa"/>
          </w:tcPr>
          <w:tbl>
            <w:tblPr>
              <w:tblW w:w="7481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84"/>
              <w:gridCol w:w="2514"/>
              <w:gridCol w:w="2483"/>
            </w:tblGrid>
            <w:tr w:rsidR="004601AB" w:rsidRPr="005A0855" w14:paraId="227FD79B" w14:textId="77777777" w:rsidTr="4B53CFD2">
              <w:trPr>
                <w:trHeight w:val="2181"/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2432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6"/>
                    <w:gridCol w:w="347"/>
                    <w:gridCol w:w="347"/>
                    <w:gridCol w:w="348"/>
                    <w:gridCol w:w="348"/>
                    <w:gridCol w:w="348"/>
                    <w:gridCol w:w="348"/>
                  </w:tblGrid>
                  <w:tr w:rsidR="00CD59FB" w:rsidRPr="005A0855" w14:paraId="4783F52C" w14:textId="77777777" w:rsidTr="4B53CFD2">
                    <w:trPr>
                      <w:trHeight w:val="222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3166958C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July</w:t>
                        </w:r>
                      </w:p>
                    </w:tc>
                  </w:tr>
                  <w:tr w:rsidR="00CD59FB" w:rsidRPr="005A0855" w14:paraId="2D0DC928" w14:textId="77777777" w:rsidTr="4B53CFD2">
                    <w:trPr>
                      <w:trHeight w:val="181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C61869B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475B82F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327AEAE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4650740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2D40B5F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BC535A5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7A7D7C7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FA03FD" w:rsidRPr="005A0855" w14:paraId="4E57ED59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76BFFDF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15A42F5" w14:textId="55F45F12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DC14BD2" w14:textId="208749C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161F6AB" w14:textId="1A9EFE5B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5BE1F07C" w14:textId="1916CBF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A2F880B" w14:textId="49B14CEE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8CFEBE2" w14:textId="217018F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</w:tr>
                  <w:tr w:rsidR="00FA03FD" w:rsidRPr="005A0855" w14:paraId="2D974608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24A12A3" w14:textId="0EDEA293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9295536" w14:textId="6BCDAD11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BB2EA4F" w14:textId="1E5E7BD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053B9A88" w14:textId="4FBDD27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39DC611E" w14:textId="6506D94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75A08EB6" w14:textId="08DA95C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0489C37" w14:textId="6CA71AA0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</w:tr>
                  <w:tr w:rsidR="00FA03FD" w:rsidRPr="005A0855" w14:paraId="37E2EC62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70FCD42" w14:textId="2F18056E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7BED5B5" w14:textId="0A0A2CA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B605D68" w14:textId="1596AF18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3C954E7" w14:textId="4B1639C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4C5F68F7" w14:textId="1E7E8DFB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433B7704" w14:textId="3848663A" w:rsidR="4B53CFD2" w:rsidRDefault="4B53CFD2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94A646A" w14:textId="357C32A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</w:tr>
                  <w:tr w:rsidR="00FA03FD" w:rsidRPr="005A0855" w14:paraId="09ECF60E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F0B8A03" w14:textId="4C87AFC9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6A8796F" w14:textId="180D8BC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C5E27DE" w14:textId="089943C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0162E12D" w14:textId="2D680D85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277FB15F" w14:textId="7B4CEB5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1BACB57" w14:textId="435E7CE4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1DC4155" w14:textId="422AAE6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</w:tr>
                  <w:tr w:rsidR="00FA03FD" w:rsidRPr="005A0855" w14:paraId="2A5069FB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CCE74A4" w14:textId="76DA7F6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E03A534" w14:textId="073A799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11364C0" w14:textId="24BA721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08DE521" w14:textId="26691A7E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9197215" w14:textId="0938E5D3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53667E3" w14:textId="37EB7F9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D37DE01" w14:textId="226687D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A03FD" w:rsidRPr="005A0855" w14:paraId="713500F0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9FE86F7" w14:textId="0CF788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48CA831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31D4050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438EEBE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72BB2E9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27B74DB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3EB1BA" w14:textId="77777777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1971E543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63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5"/>
                    <w:gridCol w:w="345"/>
                    <w:gridCol w:w="345"/>
                    <w:gridCol w:w="345"/>
                    <w:gridCol w:w="376"/>
                    <w:gridCol w:w="345"/>
                    <w:gridCol w:w="345"/>
                    <w:gridCol w:w="17"/>
                  </w:tblGrid>
                  <w:tr w:rsidR="004601AB" w:rsidRPr="005A0855" w14:paraId="3D0364B8" w14:textId="77777777" w:rsidTr="4B53CFD2">
                    <w:trPr>
                      <w:trHeight w:val="222"/>
                      <w:jc w:val="center"/>
                    </w:trPr>
                    <w:tc>
                      <w:tcPr>
                        <w:tcW w:w="2463" w:type="dxa"/>
                        <w:gridSpan w:val="8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4174E85F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August</w:t>
                        </w:r>
                      </w:p>
                    </w:tc>
                  </w:tr>
                  <w:tr w:rsidR="004601AB" w:rsidRPr="005A0855" w14:paraId="75882F35" w14:textId="77777777" w:rsidTr="4B53CFD2">
                    <w:trPr>
                      <w:gridAfter w:val="1"/>
                      <w:wAfter w:w="17" w:type="dxa"/>
                      <w:trHeight w:val="181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63BC960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EA93C3E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D790498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6B20E9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7E77D3E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6BC960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BD56B74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4C0FC1" w:rsidRPr="005A0855" w14:paraId="6DC94EC5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87FE04" w14:textId="7C6311FA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028995F" w14:textId="76DF2C14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090BB02" w14:textId="15DFE29E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633257" w14:textId="2DE7A480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178EFBB0" w14:textId="4885E57E" w:rsidR="004C0FC1" w:rsidRPr="005A0855" w:rsidRDefault="6C79D910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35A5EBC" w14:textId="18710AF8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CF13D4C" w14:textId="1ACC6DEB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</w:tr>
                  <w:tr w:rsidR="004C0FC1" w:rsidRPr="005A0855" w14:paraId="569E12F1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EDFC451" w14:textId="58662F08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97B2EDE" w14:textId="61F94394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5C1D384" w14:textId="470ADEA9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7DC32C3" w14:textId="00880856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944B70" w14:textId="755129A8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51EF769" w14:textId="510B2A06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00623F4" w14:textId="47FFBE88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</w:tr>
                  <w:tr w:rsidR="004C0FC1" w:rsidRPr="005A0855" w14:paraId="6966C634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9499673" w14:textId="49FB920E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71D66A8" w14:textId="7848F3ED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DF833AA" w14:textId="620B0DAA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E2EB87" w14:textId="5957EE65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4D72941A" w14:textId="5C814720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3FA87F2A" w14:textId="301349BD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E23404E" w14:textId="63B08E4A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</w:tr>
                  <w:tr w:rsidR="004C0FC1" w:rsidRPr="005A0855" w14:paraId="23AF4F71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6CE98E0" w14:textId="13AE8D90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ECB9700" w14:textId="7CAAF830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6CBBBC" w14:textId="12FE376B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D6AE1E1" w14:textId="09B7B96C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86852A0" w14:textId="7FAB693F" w:rsidR="004C0FC1" w:rsidRPr="00501EE6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368E74" w14:textId="4F5F4204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903D92B" w14:textId="5C2D691F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</w:tr>
                  <w:tr w:rsidR="004C0FC1" w:rsidRPr="005A0855" w14:paraId="773DEBB8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7876F9B" w14:textId="25C84B8F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D140B6" w14:textId="7150F6A5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3AC50D3" w14:textId="3C2BD7E4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A565CC" w14:textId="10780068" w:rsidR="004C0FC1" w:rsidRPr="005A0855" w:rsidRDefault="6C79D910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83F3752" w14:textId="704B2719" w:rsidR="004C0FC1" w:rsidRPr="005A0855" w:rsidRDefault="6C79D910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0000"/>
                      </w:tcPr>
                      <w:p w14:paraId="5C3A3A6D" w14:textId="2D1F1A53" w:rsidR="004C0FC1" w:rsidRPr="005A0855" w:rsidRDefault="6C79D910" w:rsidP="4B53CFD2">
                        <w:pPr>
                          <w:pStyle w:val="NoSpacing"/>
                          <w:jc w:val="center"/>
                          <w:rPr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0E0482E" w14:textId="2DF51AF6" w:rsidR="004C0FC1" w:rsidRPr="005A0855" w:rsidRDefault="6C79D910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</w:tr>
                  <w:tr w:rsidR="004C0FC1" w:rsidRPr="005A0855" w14:paraId="6CA36B74" w14:textId="77777777" w:rsidTr="4B53CFD2">
                    <w:trPr>
                      <w:gridAfter w:val="1"/>
                      <w:wAfter w:w="17" w:type="dxa"/>
                      <w:trHeight w:val="258"/>
                      <w:jc w:val="center"/>
                    </w:trPr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D88D7F9" w14:textId="49775BEA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D2351D" w14:textId="030DF4FB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C4C6238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960B929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7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EAC4A4A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2AABE0A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5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B497893" w14:textId="77777777" w:rsidR="004C0FC1" w:rsidRPr="005A0855" w:rsidRDefault="004C0FC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545E28FE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32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6"/>
                    <w:gridCol w:w="347"/>
                    <w:gridCol w:w="347"/>
                    <w:gridCol w:w="348"/>
                    <w:gridCol w:w="348"/>
                    <w:gridCol w:w="348"/>
                    <w:gridCol w:w="348"/>
                  </w:tblGrid>
                  <w:tr w:rsidR="00CD59FB" w:rsidRPr="005A0855" w14:paraId="235D243F" w14:textId="77777777" w:rsidTr="4B53CFD2">
                    <w:trPr>
                      <w:trHeight w:val="222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3B5768D2" w14:textId="77777777" w:rsidR="00CD59FB" w:rsidRPr="005A0855" w:rsidRDefault="00CD59FB" w:rsidP="00613C57">
                        <w:pPr>
                          <w:pStyle w:val="NoSpacing"/>
                          <w:jc w:val="center"/>
                        </w:pPr>
                        <w:r w:rsidRPr="005A0855">
                          <w:t>September</w:t>
                        </w:r>
                      </w:p>
                    </w:tc>
                  </w:tr>
                  <w:tr w:rsidR="00CD59FB" w:rsidRPr="005A0855" w14:paraId="271A39E3" w14:textId="77777777" w:rsidTr="4B53CFD2">
                    <w:trPr>
                      <w:trHeight w:val="181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7444433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0F94507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5D9D19F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04B7D74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B18A9ED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0C3BBA53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6A67B1BB" w14:textId="77777777" w:rsidR="00CD59FB" w:rsidRPr="005A0855" w:rsidRDefault="00CD59FB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C70BD4" w:rsidRPr="005A0855" w14:paraId="543D73CA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42B82F8" w14:textId="78384318" w:rsidR="00C70BD4" w:rsidRPr="005A0855" w:rsidRDefault="1E0C8C53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44C4534" w14:textId="55B48C8A" w:rsidR="00C70BD4" w:rsidRPr="005A0855" w:rsidRDefault="1E0C8C53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D079EF3" w14:textId="3E83275D" w:rsidR="00C70BD4" w:rsidRPr="005A0855" w:rsidRDefault="1E0C8C53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869BFEC" w14:textId="44812D16" w:rsidR="00C70BD4" w:rsidRPr="005A0855" w:rsidRDefault="1E0C8C53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BF48D15" w14:textId="4BC7F6D4" w:rsidR="00C70BD4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FD5625A" w14:textId="411AFD80" w:rsidR="00C70BD4" w:rsidRPr="00613C57" w:rsidRDefault="1E0C8C53" w:rsidP="4B53CFD2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color w:val="000000" w:themeColor="text1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82AFD1F" w14:textId="722D4E05" w:rsidR="00C70BD4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</w:tr>
                  <w:tr w:rsidR="00C744D7" w:rsidRPr="005A0855" w14:paraId="6B77452E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8FEAF1" w14:textId="14EF8FD2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035023C" w14:textId="3D38F94E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CA373BC" w14:textId="7A9853A2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9BFF7D" w14:textId="251745DC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CA5328D" w14:textId="4A2D08BC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8914AC1" w14:textId="23009361" w:rsidR="00C744D7" w:rsidRPr="00A74FF7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8ED8796" w14:textId="358410FA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</w:tr>
                  <w:tr w:rsidR="00C744D7" w:rsidRPr="005A0855" w14:paraId="7089E997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9A5DEAF" w14:textId="01C0A9EB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B5CCBD8" w14:textId="2D66E546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205095E" w14:textId="5294941F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6452434" w14:textId="1F3665E8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358ABC8D" w14:textId="2C6FDE0F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00FF00"/>
                      </w:tcPr>
                      <w:p w14:paraId="26704903" w14:textId="6718163B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CADBF1F" w14:textId="03D5A3EF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</w:tr>
                  <w:tr w:rsidR="00C744D7" w:rsidRPr="005A0855" w14:paraId="0F6B6DC7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5D3442E" w14:textId="680F83DD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4EBA281" w14:textId="4D7B20A6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EC60A34" w14:textId="69538641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E82307A" w14:textId="3FC0F126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38A8C04" w14:textId="049DC32D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52A4B2D" w14:textId="468917B2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292A908" w14:textId="73BF380F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</w:tr>
                  <w:tr w:rsidR="00C744D7" w:rsidRPr="005A0855" w14:paraId="69C1E242" w14:textId="77777777" w:rsidTr="4B53CFD2">
                    <w:trPr>
                      <w:trHeight w:val="258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75F24EA" w14:textId="7125C087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817F2A3" w14:textId="53D46407" w:rsidR="00C744D7" w:rsidRPr="005A0855" w:rsidRDefault="1E0C8C53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9C41196" w14:textId="390FABA1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1E36E14" w14:textId="13D718E2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D02ACC9" w14:textId="6C7FBCF1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AAB8BB6" w14:textId="5BC2CFE3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21BA627" w14:textId="5F8A29FA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C744D7" w:rsidRPr="005A0855" w14:paraId="0C92021D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46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E11F1BE" w14:textId="527939B4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173D1DA" w14:textId="0FA79F16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7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3466B23" w14:textId="74DAD7A2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F8920D6" w14:textId="0A8F5AF0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ABDAD25" w14:textId="38A0710B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9A86AF0" w14:textId="7E1D9440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48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D1B54D4" w14:textId="4FCD529C" w:rsidR="00C744D7" w:rsidRPr="005A0855" w:rsidRDefault="00C744D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867D5BF" w14:textId="77777777" w:rsidR="00CD59FB" w:rsidRPr="005A0855" w:rsidRDefault="00CD59FB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1D7F1945" w14:textId="77777777" w:rsidR="00CD59FB" w:rsidRPr="005A0855" w:rsidRDefault="00CD59FB" w:rsidP="00613C57">
            <w:pPr>
              <w:pStyle w:val="NoSpacing"/>
              <w:jc w:val="center"/>
            </w:pPr>
          </w:p>
        </w:tc>
      </w:tr>
      <w:tr w:rsidR="004C3D45" w:rsidRPr="004502BD" w14:paraId="177363B0" w14:textId="77777777" w:rsidTr="4B53CFD2">
        <w:trPr>
          <w:trHeight w:val="2305"/>
          <w:jc w:val="center"/>
        </w:trPr>
        <w:tc>
          <w:tcPr>
            <w:tcW w:w="7748" w:type="dxa"/>
          </w:tcPr>
          <w:tbl>
            <w:tblPr>
              <w:tblpPr w:leftFromText="180" w:rightFromText="180" w:vertAnchor="text" w:horzAnchor="margin" w:tblpY="42"/>
              <w:tblOverlap w:val="never"/>
              <w:tblW w:w="760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22"/>
              <w:gridCol w:w="2540"/>
              <w:gridCol w:w="2540"/>
            </w:tblGrid>
            <w:tr w:rsidR="004C3D45" w:rsidRPr="005A0855" w14:paraId="35AD4936" w14:textId="77777777" w:rsidTr="4B53CFD2">
              <w:trPr>
                <w:trHeight w:val="1894"/>
              </w:trPr>
              <w:tc>
                <w:tcPr>
                  <w:tcW w:w="0" w:type="auto"/>
                  <w:hideMark/>
                </w:tcPr>
                <w:tbl>
                  <w:tblPr>
                    <w:tblW w:w="2453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49"/>
                    <w:gridCol w:w="350"/>
                    <w:gridCol w:w="350"/>
                    <w:gridCol w:w="351"/>
                    <w:gridCol w:w="351"/>
                    <w:gridCol w:w="351"/>
                    <w:gridCol w:w="351"/>
                  </w:tblGrid>
                  <w:tr w:rsidR="004C3D45" w:rsidRPr="005A0855" w14:paraId="27C55C23" w14:textId="77777777" w:rsidTr="4B53CFD2">
                    <w:trPr>
                      <w:trHeight w:val="186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0788D7A4" w14:textId="77777777" w:rsidR="004C3D45" w:rsidRPr="005A0855" w:rsidRDefault="004C3D45" w:rsidP="00613C57">
                        <w:pPr>
                          <w:pStyle w:val="NoSpacing"/>
                          <w:tabs>
                            <w:tab w:val="left" w:pos="1178"/>
                          </w:tabs>
                          <w:jc w:val="center"/>
                        </w:pPr>
                        <w:r w:rsidRPr="005A0855">
                          <w:t>October</w:t>
                        </w:r>
                      </w:p>
                    </w:tc>
                  </w:tr>
                  <w:tr w:rsidR="008355BA" w:rsidRPr="005A0855" w14:paraId="402214F1" w14:textId="77777777" w:rsidTr="4B53CFD2">
                    <w:trPr>
                      <w:trHeight w:val="153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96C6EF9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FEA3281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46A055DB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00A87FB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F0F5E5A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0BA3AF6A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18D2DC8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613C57" w:rsidRPr="005A0855" w14:paraId="61F02A36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60BEC3D" w14:textId="77777777" w:rsidR="00613C57" w:rsidRDefault="00613C5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272B61B" w14:textId="77777777" w:rsidR="00613C57" w:rsidRDefault="00613C5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C0EA66" w14:textId="68A6B21F" w:rsidR="00613C57" w:rsidRDefault="39E8740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4ED148E" w14:textId="765FD6CE" w:rsidR="00613C57" w:rsidRDefault="39E8740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463A930E" w14:textId="7D9A4492" w:rsidR="00613C57" w:rsidRDefault="39E8740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0286982" w14:textId="3038D045" w:rsidR="00613C57" w:rsidRDefault="39E87401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9648FDF" w14:textId="40C6CE91" w:rsidR="00613C57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</w:tr>
                  <w:tr w:rsidR="00613C57" w:rsidRPr="005A0855" w14:paraId="5B1211DD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3E68EBD" w14:textId="5010B3B0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EFEC7E5" w14:textId="3476914A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F4770DD" w14:textId="223FAF4E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2C18B80" w14:textId="4F5D233F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361196B3" w14:textId="2D293872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BCF2BC4" w14:textId="1D0D9198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5CED6C5" w14:textId="2FBED944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</w:tr>
                  <w:tr w:rsidR="00613C57" w:rsidRPr="005A0855" w14:paraId="2684C5F8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F44445E" w14:textId="584C1FA5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8FFB85E" w14:textId="398BEA56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50CF67" w14:textId="0CF8700D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83199C7" w14:textId="61B4C6AB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51E54EB1" w14:textId="385D9942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6508CF9D" w14:textId="06525534" w:rsidR="00613C57" w:rsidRPr="00A74F3B" w:rsidRDefault="39E87401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E11A8C8" w14:textId="680F7A55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</w:tr>
                  <w:tr w:rsidR="00613C57" w:rsidRPr="005A0855" w14:paraId="03AC61B2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EAB6F3E" w14:textId="7E714958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1D7878D" w14:textId="4B05A1DA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477E085" w14:textId="32678AC4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5ED4646" w14:textId="251C7D30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AADE436" w14:textId="5E016D1E" w:rsidR="00613C57" w:rsidRPr="005A0855" w:rsidRDefault="39E87401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C18E453" w14:textId="6CF56973" w:rsidR="00613C57" w:rsidRPr="00A74F3B" w:rsidRDefault="39E87401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FC35E5" w14:textId="7A475171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</w:tr>
                  <w:tr w:rsidR="00613C57" w:rsidRPr="005A0855" w14:paraId="1D55955C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72C926E" w14:textId="04F8F17A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3FA323E" w14:textId="52412EE0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0665BC6" w14:textId="7E795BA4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1DBA04F" w14:textId="3888F61C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1A1C752" w14:textId="3E55BD21" w:rsidR="00613C57" w:rsidRPr="005A0855" w:rsidRDefault="39E87401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1</w:t>
                        </w: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6687FB6" w14:textId="33097BB8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1F84AAD" w14:textId="55ED81F9" w:rsidR="00613C57" w:rsidRPr="005A0855" w:rsidRDefault="00613C57" w:rsidP="4B53CFD2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613C57" w:rsidRPr="005A0855" w14:paraId="57350641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49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74F9AF9" w14:textId="1AC80D2B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F93745" w14:textId="50E3CEA6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0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ACA32CC" w14:textId="6470AF0F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A0BA90E" w14:textId="51F8CFCE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C615BF9" w14:textId="06FF4700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E1229C8" w14:textId="0A537BA2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1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9D9E50E" w14:textId="3FBAA4E8" w:rsidR="00613C57" w:rsidRPr="005A0855" w:rsidRDefault="00613C57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283DBFFC" w14:textId="77777777" w:rsidR="004C3D45" w:rsidRPr="005A0855" w:rsidRDefault="004C3D45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72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52"/>
                    <w:gridCol w:w="354"/>
                    <w:gridCol w:w="354"/>
                    <w:gridCol w:w="353"/>
                    <w:gridCol w:w="353"/>
                    <w:gridCol w:w="353"/>
                    <w:gridCol w:w="353"/>
                  </w:tblGrid>
                  <w:tr w:rsidR="004C3D45" w:rsidRPr="005A0855" w14:paraId="2C9306EF" w14:textId="77777777" w:rsidTr="4B53CFD2">
                    <w:trPr>
                      <w:trHeight w:val="186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63FAEE40" w14:textId="77777777" w:rsidR="004C3D45" w:rsidRPr="005A0855" w:rsidRDefault="004C3D45" w:rsidP="00613C57">
                        <w:pPr>
                          <w:pStyle w:val="NoSpacing"/>
                          <w:jc w:val="center"/>
                        </w:pPr>
                        <w:r w:rsidRPr="005A0855">
                          <w:t>November</w:t>
                        </w:r>
                      </w:p>
                    </w:tc>
                  </w:tr>
                  <w:tr w:rsidR="008355BA" w:rsidRPr="005A0855" w14:paraId="7BA201F7" w14:textId="77777777" w:rsidTr="4B53CFD2">
                    <w:trPr>
                      <w:trHeight w:val="153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F7DD811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9D6C477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F3BDD39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6A2C54D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D77DC8A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A544B23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2ED34F9D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FA03FD" w:rsidRPr="005A0855" w14:paraId="34F87AC6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5CE9ED8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6F8A628" w14:textId="6D567AD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E8A764D" w14:textId="1747E65D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B6760AA" w14:textId="17BF5E9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3C84FC1" w14:textId="73AAF6E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561ED498" w14:textId="66A4309D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46C1C89" w14:textId="41745662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</w:tr>
                  <w:tr w:rsidR="00FA03FD" w:rsidRPr="005A0855" w14:paraId="7D59CC2D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C04E189" w14:textId="67C3E35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FE20B60" w14:textId="07A08351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6E17517" w14:textId="3BC6AD8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D744158" w14:textId="3099087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3CF74617" w14:textId="766196C1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4483964C" w14:textId="27DA6EEB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B3E9907" w14:textId="3D1C64A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</w:tr>
                  <w:tr w:rsidR="00FA03FD" w:rsidRPr="005A0855" w14:paraId="4353CB56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752F113" w14:textId="74234EA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97CD83" w14:textId="08E079B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1586E53" w14:textId="2414F7B0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D58EAAE" w14:textId="4ADB1F4F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0CAD5B6C" w14:textId="1D137503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48FF00"/>
                      </w:tcPr>
                      <w:p w14:paraId="4EE72DCA" w14:textId="7D7EECD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943838" w14:textId="5C838645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</w:tr>
                  <w:tr w:rsidR="00FA03FD" w:rsidRPr="005A0855" w14:paraId="5777C02B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5425AB2" w14:textId="30BF9330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2C9E95A" w14:textId="63EF32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C030D1E" w14:textId="0A1A1F44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5327C97" w14:textId="24329B6C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42912C87" w14:textId="3C77323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FF" w:themeFill="background1"/>
                      </w:tcPr>
                      <w:p w14:paraId="60E9DE30" w14:textId="42B06528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77F3BB8" w14:textId="43FD24A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</w:tr>
                  <w:tr w:rsidR="00FA03FD" w:rsidRPr="005A0855" w14:paraId="54E41513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F9E3230" w14:textId="2235523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45EB634" w14:textId="774D577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D146D73" w14:textId="78739CE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18924A6" w14:textId="341B74FC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BB4BF33" w14:textId="200053C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9FF7B7E" w14:textId="1BE54919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750034A" w14:textId="49C08B0E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</w:tr>
                  <w:tr w:rsidR="00FA03FD" w:rsidRPr="005A0855" w14:paraId="31427E9C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7753DEA" w14:textId="18478468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CC4B89A" w14:textId="610EABCE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BFCD713" w14:textId="0AE1EC35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2616126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457D6693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55169535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1422B58C" w14:textId="77777777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5EFFE529" w14:textId="77777777" w:rsidR="004C3D45" w:rsidRPr="005A0855" w:rsidRDefault="004C3D45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2472" w:type="dxa"/>
                    <w:jc w:val="center"/>
                    <w:tblBorders>
                      <w:top w:val="single" w:sz="6" w:space="0" w:color="0000FF"/>
                      <w:left w:val="single" w:sz="6" w:space="0" w:color="0000FF"/>
                      <w:bottom w:val="single" w:sz="6" w:space="0" w:color="0000FF"/>
                      <w:right w:val="single" w:sz="6" w:space="0" w:color="0000FF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52"/>
                    <w:gridCol w:w="354"/>
                    <w:gridCol w:w="354"/>
                    <w:gridCol w:w="353"/>
                    <w:gridCol w:w="353"/>
                    <w:gridCol w:w="353"/>
                    <w:gridCol w:w="353"/>
                  </w:tblGrid>
                  <w:tr w:rsidR="004C3D45" w:rsidRPr="005A0855" w14:paraId="238DB0A4" w14:textId="77777777" w:rsidTr="4B53CFD2">
                    <w:trPr>
                      <w:trHeight w:val="186"/>
                      <w:jc w:val="center"/>
                    </w:trPr>
                    <w:tc>
                      <w:tcPr>
                        <w:tcW w:w="0" w:type="auto"/>
                        <w:gridSpan w:val="7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C3D9FF"/>
                        <w:hideMark/>
                      </w:tcPr>
                      <w:p w14:paraId="1A074278" w14:textId="77777777" w:rsidR="004C3D45" w:rsidRPr="005A0855" w:rsidRDefault="004C3D45" w:rsidP="00613C57">
                        <w:pPr>
                          <w:pStyle w:val="NoSpacing"/>
                          <w:jc w:val="center"/>
                        </w:pPr>
                        <w:r w:rsidRPr="005A0855">
                          <w:t>December</w:t>
                        </w:r>
                      </w:p>
                    </w:tc>
                  </w:tr>
                  <w:tr w:rsidR="008355BA" w:rsidRPr="005A0855" w14:paraId="62B1F266" w14:textId="77777777" w:rsidTr="4B53CFD2">
                    <w:trPr>
                      <w:trHeight w:val="153"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0DBE3C27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6165CF6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M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32F93D6F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u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1EB68CAA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W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5C3F1838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Th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7B90FA9A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F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E0ECFF"/>
                        <w:hideMark/>
                      </w:tcPr>
                      <w:p w14:paraId="03EAD31F" w14:textId="77777777" w:rsidR="004C3D45" w:rsidRPr="005A0855" w:rsidRDefault="004C3D45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5A0855">
                          <w:rPr>
                            <w:sz w:val="18"/>
                            <w:szCs w:val="18"/>
                          </w:rPr>
                          <w:t>Sa</w:t>
                        </w:r>
                      </w:p>
                    </w:tc>
                  </w:tr>
                  <w:tr w:rsidR="00FA03FD" w:rsidRPr="005A0855" w14:paraId="0AE42A26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BCFC89F" w14:textId="78384318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0404EEA" w14:textId="55B48C8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08C2D3" w14:textId="3E83275D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32B9B64" w14:textId="44812D16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1BF2F880" w14:textId="4BC7F6D4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5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54C8617C" w14:textId="7749E538" w:rsidR="6D3E89B6" w:rsidRDefault="6D3E89B6" w:rsidP="4B53CFD2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4B53CFD2">
                          <w:rPr>
                            <w:color w:val="000000" w:themeColor="text1"/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7A2B350" w14:textId="722D4E05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</w:tr>
                  <w:tr w:rsidR="00FA03FD" w:rsidRPr="005A0855" w14:paraId="7A0A2CC3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CC72C0" w14:textId="14EF8FD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A405DC1" w14:textId="3D38F94E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8B8B78D" w14:textId="7A9853A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38EC1BC4" w14:textId="251745D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1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E2823B5" w14:textId="4A2D08BC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6AA1A3B" w14:textId="23009361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3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D27DA42" w14:textId="358410FA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c>
                  </w:tr>
                  <w:tr w:rsidR="00FA03FD" w:rsidRPr="005A0855" w14:paraId="35045585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C563142" w14:textId="01C0A9EB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5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19F8820" w14:textId="2D66E546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6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5673660" w14:textId="5294941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A4CE9B1" w14:textId="1F3665E8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8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FFFF00"/>
                      </w:tcPr>
                      <w:p w14:paraId="7BF7658C" w14:textId="2C6FDE0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19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shd w:val="clear" w:color="auto" w:fill="00FF00"/>
                      </w:tcPr>
                      <w:p w14:paraId="254ED446" w14:textId="6718163B" w:rsidR="4B53CFD2" w:rsidRDefault="4B53CFD2" w:rsidP="4B53CFD2">
                        <w:pPr>
                          <w:pStyle w:val="NoSpacing"/>
                          <w:jc w:val="center"/>
                        </w:pPr>
                        <w:r w:rsidRPr="00BF5DC6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20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2803D35" w14:textId="03D5A3E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1</w:t>
                        </w:r>
                      </w:p>
                    </w:tc>
                  </w:tr>
                  <w:tr w:rsidR="00FA03FD" w:rsidRPr="005A0855" w14:paraId="51ECD5E8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7BBCDB06" w14:textId="680F83D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2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A44AFB1" w14:textId="4D7B20A6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3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A53F551" w14:textId="69538641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4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069A81F" w14:textId="3FC0F126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5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32E3EDB" w14:textId="049DC32D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12C7AFF" w14:textId="468917B2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7</w:t>
                        </w: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326D2B5" w14:textId="73BF380F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8</w:t>
                        </w:r>
                      </w:p>
                    </w:tc>
                  </w:tr>
                  <w:tr w:rsidR="00FA03FD" w:rsidRPr="005A0855" w14:paraId="0273CB66" w14:textId="77777777" w:rsidTr="4B53CFD2">
                    <w:trPr>
                      <w:trHeight w:val="216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C95A33F" w14:textId="7125C08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29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1CE4F594" w14:textId="53D46407" w:rsidR="4B53CFD2" w:rsidRDefault="4B53CFD2" w:rsidP="4B53CFD2">
                        <w:pPr>
                          <w:pStyle w:val="NoSpacing"/>
                          <w:jc w:val="center"/>
                        </w:pPr>
                        <w:r w:rsidRPr="4B53CFD2">
                          <w:rPr>
                            <w:sz w:val="18"/>
                            <w:szCs w:val="18"/>
                          </w:rPr>
                          <w:t>30</w:t>
                        </w: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0ECE0653" w14:textId="390FABA1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A1C2F54" w14:textId="13D718E2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46B7F758" w14:textId="6C7FBCF1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2D56296A" w14:textId="5BC2CFE3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</w:tcPr>
                      <w:p w14:paraId="6EDED0FD" w14:textId="5F8A29FA" w:rsidR="4B53CFD2" w:rsidRDefault="4B53CFD2" w:rsidP="4B53CFD2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FA03FD" w:rsidRPr="005A0855" w14:paraId="5F76C521" w14:textId="77777777" w:rsidTr="4B53CFD2">
                    <w:trPr>
                      <w:trHeight w:val="300"/>
                      <w:jc w:val="center"/>
                    </w:trPr>
                    <w:tc>
                      <w:tcPr>
                        <w:tcW w:w="352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F4EC293" w14:textId="11E4D51E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7B8B55EC" w14:textId="12D0AC2E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4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2B6C2B62" w14:textId="6A6A10BD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FC910C3" w14:textId="5148E741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0F94F198" w14:textId="74DC8526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6005054C" w14:textId="4AECE928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53" w:type="dxa"/>
                        <w:tcBorders>
                          <w:top w:val="single" w:sz="6" w:space="0" w:color="C0C0C0"/>
                          <w:left w:val="single" w:sz="6" w:space="0" w:color="C0C0C0"/>
                          <w:bottom w:val="single" w:sz="6" w:space="0" w:color="C0C0C0"/>
                          <w:right w:val="single" w:sz="6" w:space="0" w:color="C0C0C0"/>
                        </w:tcBorders>
                        <w:hideMark/>
                      </w:tcPr>
                      <w:p w14:paraId="3BA90D7A" w14:textId="7DB9822A" w:rsidR="00FA03FD" w:rsidRPr="005A0855" w:rsidRDefault="00FA03FD" w:rsidP="00613C57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6A756B96" w14:textId="77777777" w:rsidR="004C3D45" w:rsidRPr="005A0855" w:rsidRDefault="004C3D45" w:rsidP="00613C57">
                  <w:pPr>
                    <w:pStyle w:val="NoSpacing"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53DE6FC9" w14:textId="77777777" w:rsidR="004C3D45" w:rsidRPr="005A0855" w:rsidRDefault="004C3D45" w:rsidP="00613C57">
            <w:pPr>
              <w:pStyle w:val="NoSpacing"/>
              <w:jc w:val="center"/>
            </w:pPr>
          </w:p>
        </w:tc>
      </w:tr>
    </w:tbl>
    <w:p w14:paraId="40C41F78" w14:textId="77777777" w:rsidR="00716641" w:rsidRPr="00AD2AA9" w:rsidRDefault="00716641" w:rsidP="008C19EA">
      <w:pPr>
        <w:pStyle w:val="NoSpacing"/>
        <w:rPr>
          <w:rFonts w:ascii="Tahoma" w:hAnsi="Tahoma" w:cs="Tahoma"/>
          <w:b/>
          <w:sz w:val="16"/>
          <w:szCs w:val="18"/>
        </w:rPr>
      </w:pPr>
    </w:p>
    <w:tbl>
      <w:tblPr>
        <w:tblStyle w:val="TableGrid"/>
        <w:tblW w:w="1020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8"/>
        <w:gridCol w:w="3441"/>
        <w:gridCol w:w="3411"/>
      </w:tblGrid>
      <w:tr w:rsidR="00C7229D" w14:paraId="10D62232" w14:textId="77777777" w:rsidTr="4B53CFD2">
        <w:trPr>
          <w:trHeight w:val="2150"/>
        </w:trPr>
        <w:tc>
          <w:tcPr>
            <w:tcW w:w="3348" w:type="dxa"/>
          </w:tcPr>
          <w:p w14:paraId="02CD2384" w14:textId="6D467651" w:rsidR="00AB7745" w:rsidRDefault="6AD140DD" w:rsidP="4B53CFD2">
            <w:pPr>
              <w:pStyle w:val="NoSpacing"/>
              <w:tabs>
                <w:tab w:val="left" w:pos="792"/>
              </w:tabs>
              <w:ind w:left="72" w:right="-227"/>
              <w:rPr>
                <w:b/>
                <w:bCs/>
              </w:rPr>
            </w:pPr>
            <w:r w:rsidRPr="4B53CFD2">
              <w:rPr>
                <w:b/>
                <w:bCs/>
                <w:highlight w:val="yellow"/>
              </w:rPr>
              <w:t xml:space="preserve">Jan </w:t>
            </w:r>
            <w:r w:rsidR="4B5AD9AF" w:rsidRPr="4B53CFD2">
              <w:rPr>
                <w:b/>
                <w:bCs/>
                <w:highlight w:val="yellow"/>
              </w:rPr>
              <w:t>4</w:t>
            </w:r>
            <w:r w:rsidR="00AB7745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06CF2932" w:rsidRPr="4B53CFD2">
              <w:rPr>
                <w:highlight w:val="yellow"/>
              </w:rPr>
              <w:t>9</w:t>
            </w:r>
            <w:r w:rsidRPr="4B53CFD2">
              <w:rPr>
                <w:highlight w:val="yellow"/>
              </w:rPr>
              <w:t xml:space="preserve"> AM</w:t>
            </w:r>
            <w:r w:rsidRPr="4B53CFD2">
              <w:rPr>
                <w:b/>
                <w:bCs/>
              </w:rPr>
              <w:t xml:space="preserve"> </w:t>
            </w:r>
          </w:p>
          <w:p w14:paraId="0C337E63" w14:textId="4B603549" w:rsidR="519ECE13" w:rsidRDefault="519ECE13" w:rsidP="4B53CFD2">
            <w:pPr>
              <w:pStyle w:val="NoSpacing"/>
              <w:tabs>
                <w:tab w:val="left" w:pos="792"/>
              </w:tabs>
              <w:ind w:left="72" w:right="-227"/>
              <w:rPr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>Jan 18</w:t>
            </w:r>
            <w:r w:rsidRPr="4B53CFD2">
              <w:rPr>
                <w:b/>
                <w:bCs/>
              </w:rPr>
              <w:t xml:space="preserve">       </w:t>
            </w:r>
            <w:r w:rsidRPr="4B53CFD2">
              <w:t xml:space="preserve">  </w:t>
            </w:r>
            <w:r w:rsidRPr="4B53CFD2">
              <w:rPr>
                <w:highlight w:val="yellow"/>
              </w:rPr>
              <w:t>BSAC Meeting 9 AM</w:t>
            </w:r>
          </w:p>
          <w:p w14:paraId="6E4648A5" w14:textId="3532BB55" w:rsidR="00C7229D" w:rsidRPr="00BF5DC6" w:rsidRDefault="47EA7F9D" w:rsidP="4B53CFD2">
            <w:pPr>
              <w:pStyle w:val="NoSpacing"/>
              <w:tabs>
                <w:tab w:val="left" w:pos="792"/>
              </w:tabs>
              <w:ind w:left="72" w:right="-227"/>
              <w:rPr>
                <w:color w:val="FFFFFF" w:themeColor="background1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Jan </w:t>
            </w:r>
            <w:r w:rsidR="262585C6" w:rsidRPr="00BF5DC6">
              <w:rPr>
                <w:b/>
                <w:bCs/>
                <w:color w:val="FFFFFF" w:themeColor="background1"/>
                <w:highlight w:val="green"/>
              </w:rPr>
              <w:t>19</w:t>
            </w:r>
            <w:r w:rsidR="00C7229D"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195DDBED" w14:textId="388E6248" w:rsidR="00C7229D" w:rsidRPr="005A0855" w:rsidRDefault="47EA7F9D" w:rsidP="4B53CFD2">
            <w:pPr>
              <w:pStyle w:val="NoSpacing"/>
              <w:tabs>
                <w:tab w:val="left" w:pos="792"/>
              </w:tabs>
              <w:ind w:left="72" w:right="-227"/>
            </w:pPr>
            <w:r w:rsidRPr="00BF5DC6">
              <w:rPr>
                <w:b/>
                <w:bCs/>
                <w:highlight w:val="yellow"/>
              </w:rPr>
              <w:t xml:space="preserve">Feb </w:t>
            </w:r>
            <w:r w:rsidR="00BF5DC6" w:rsidRPr="00BF5DC6">
              <w:rPr>
                <w:b/>
                <w:bCs/>
                <w:highlight w:val="yellow"/>
              </w:rPr>
              <w:t>1</w:t>
            </w:r>
            <w:r w:rsidR="00C7229D">
              <w:tab/>
            </w:r>
            <w:r w:rsidR="06CF2932" w:rsidRPr="4B53CFD2">
              <w:rPr>
                <w:highlight w:val="yellow"/>
              </w:rPr>
              <w:t>BSAC Meeting 9 AM</w:t>
            </w:r>
          </w:p>
          <w:p w14:paraId="40CAE1D9" w14:textId="29253C04" w:rsidR="00C7229D" w:rsidRPr="005A0855" w:rsidRDefault="47EA7F9D" w:rsidP="4B53CFD2">
            <w:pPr>
              <w:pStyle w:val="NoSpacing"/>
              <w:tabs>
                <w:tab w:val="left" w:pos="79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 xml:space="preserve">Feb </w:t>
            </w:r>
            <w:r w:rsidR="00BF5DC6">
              <w:rPr>
                <w:b/>
                <w:bCs/>
                <w:highlight w:val="yellow"/>
              </w:rPr>
              <w:t>15</w:t>
            </w:r>
            <w:r w:rsidR="00C7229D">
              <w:tab/>
            </w:r>
            <w:r w:rsidR="06CF2932" w:rsidRPr="4B53CFD2">
              <w:rPr>
                <w:highlight w:val="yellow"/>
              </w:rPr>
              <w:t>BSAC Meeting 9 AM</w:t>
            </w:r>
          </w:p>
          <w:p w14:paraId="42471800" w14:textId="58ED0F4F" w:rsidR="00C7229D" w:rsidRPr="00BF5DC6" w:rsidRDefault="47EA7F9D" w:rsidP="4B53CFD2">
            <w:pPr>
              <w:pStyle w:val="NoSpacing"/>
              <w:tabs>
                <w:tab w:val="left" w:pos="792"/>
              </w:tabs>
              <w:ind w:left="72" w:right="-227"/>
              <w:rPr>
                <w:b/>
                <w:bCs/>
                <w:color w:val="FFFFFF" w:themeColor="background1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>Feb</w:t>
            </w:r>
            <w:r w:rsidR="48428792" w:rsidRPr="00BF5DC6">
              <w:rPr>
                <w:b/>
                <w:bCs/>
                <w:color w:val="FFFFFF" w:themeColor="background1"/>
                <w:highlight w:val="green"/>
              </w:rPr>
              <w:t xml:space="preserve"> </w:t>
            </w:r>
            <w:r w:rsidR="00BF5DC6" w:rsidRPr="00BF5DC6">
              <w:rPr>
                <w:b/>
                <w:bCs/>
                <w:color w:val="FFFFFF" w:themeColor="background1"/>
                <w:highlight w:val="green"/>
              </w:rPr>
              <w:t>16</w:t>
            </w:r>
            <w:r w:rsidR="00C7229D" w:rsidRPr="00BF5DC6">
              <w:rPr>
                <w:color w:val="FFFFFF" w:themeColor="background1"/>
              </w:rPr>
              <w:tab/>
            </w:r>
            <w:r w:rsidR="22F3E673"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22F3E673"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3C708D7E" w14:textId="15C28D2D" w:rsidR="00C7229D" w:rsidRDefault="47EA7F9D" w:rsidP="4B53CFD2">
            <w:pPr>
              <w:pStyle w:val="NoSpacing"/>
              <w:tabs>
                <w:tab w:val="left" w:pos="792"/>
              </w:tabs>
              <w:ind w:left="72" w:right="-227"/>
              <w:rPr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>Mar</w:t>
            </w:r>
            <w:r w:rsidRPr="00BF5DC6">
              <w:rPr>
                <w:b/>
                <w:bCs/>
                <w:highlight w:val="yellow"/>
              </w:rPr>
              <w:t xml:space="preserve"> </w:t>
            </w:r>
            <w:r w:rsidR="00BF5DC6" w:rsidRPr="00BF5DC6">
              <w:rPr>
                <w:b/>
                <w:bCs/>
                <w:highlight w:val="yellow"/>
              </w:rPr>
              <w:t>7</w:t>
            </w:r>
            <w:r w:rsidR="00C7229D">
              <w:tab/>
            </w:r>
            <w:r w:rsidR="4A7B7946" w:rsidRPr="4B53CFD2">
              <w:rPr>
                <w:highlight w:val="yellow"/>
              </w:rPr>
              <w:t>BSAC Meeting 9 AM</w:t>
            </w:r>
          </w:p>
          <w:p w14:paraId="44645BC7" w14:textId="58F7AC52" w:rsidR="00BF5DC6" w:rsidRPr="00B26944" w:rsidRDefault="00BF5DC6" w:rsidP="4B53CFD2">
            <w:pPr>
              <w:pStyle w:val="NoSpacing"/>
              <w:tabs>
                <w:tab w:val="left" w:pos="792"/>
              </w:tabs>
              <w:ind w:left="72" w:right="-227"/>
              <w:rPr>
                <w:highlight w:val="yellow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Mar </w:t>
            </w:r>
            <w:r w:rsidRPr="00BF5DC6">
              <w:rPr>
                <w:b/>
                <w:bCs/>
                <w:color w:val="FFFFFF" w:themeColor="background1"/>
                <w:highlight w:val="green"/>
              </w:rPr>
              <w:t>15</w:t>
            </w:r>
            <w:r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>BSOA Board Meeting 9 AM</w:t>
            </w:r>
          </w:p>
          <w:p w14:paraId="44F0FE47" w14:textId="72E48791" w:rsidR="00C7229D" w:rsidRPr="00BF5DC6" w:rsidRDefault="48428792" w:rsidP="00BF5DC6">
            <w:pPr>
              <w:pStyle w:val="NoSpacing"/>
              <w:tabs>
                <w:tab w:val="left" w:pos="79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>Mar</w:t>
            </w:r>
            <w:r w:rsidRPr="00BF5DC6">
              <w:rPr>
                <w:b/>
                <w:bCs/>
                <w:highlight w:val="yellow"/>
              </w:rPr>
              <w:t xml:space="preserve"> </w:t>
            </w:r>
            <w:r w:rsidR="00BF5DC6" w:rsidRPr="00BF5DC6">
              <w:rPr>
                <w:b/>
                <w:bCs/>
                <w:highlight w:val="yellow"/>
              </w:rPr>
              <w:t>21</w:t>
            </w:r>
            <w:r w:rsidR="006B788A">
              <w:tab/>
            </w:r>
            <w:r w:rsidR="22F3E673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7F3AE109" w14:textId="7B1729E6" w:rsidR="00C7229D" w:rsidRPr="00B26944" w:rsidRDefault="47EA7F9D" w:rsidP="4B53CFD2">
            <w:pPr>
              <w:pStyle w:val="NoSpacing"/>
              <w:tabs>
                <w:tab w:val="left" w:pos="792"/>
              </w:tabs>
              <w:ind w:left="72" w:right="-227"/>
              <w:rPr>
                <w:b/>
                <w:bCs/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Apr </w:t>
            </w:r>
            <w:r w:rsidR="6B77CA87" w:rsidRPr="4B53CFD2">
              <w:rPr>
                <w:b/>
                <w:bCs/>
                <w:highlight w:val="yellow"/>
              </w:rPr>
              <w:t>4</w:t>
            </w:r>
            <w:r w:rsidR="00C7229D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10D814FA" w14:textId="5EECD083" w:rsidR="00C7229D" w:rsidRPr="005A0855" w:rsidRDefault="78E8F33F" w:rsidP="4B53CFD2">
            <w:pPr>
              <w:pStyle w:val="NoSpacing"/>
              <w:tabs>
                <w:tab w:val="left" w:pos="792"/>
              </w:tabs>
              <w:ind w:left="72" w:right="-227"/>
              <w:rPr>
                <w:b/>
                <w:bCs/>
              </w:rPr>
            </w:pPr>
            <w:r w:rsidRPr="4B53CFD2">
              <w:rPr>
                <w:b/>
                <w:bCs/>
                <w:highlight w:val="yellow"/>
              </w:rPr>
              <w:t xml:space="preserve">Apr </w:t>
            </w:r>
            <w:r w:rsidR="12ACE866" w:rsidRPr="4B53CFD2">
              <w:rPr>
                <w:b/>
                <w:bCs/>
                <w:highlight w:val="yellow"/>
              </w:rPr>
              <w:t>18</w:t>
            </w:r>
            <w:r w:rsidR="00853481">
              <w:tab/>
            </w:r>
            <w:r w:rsidR="47EA7F9D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4CA9744A" w14:textId="66AF1FE7" w:rsidR="00AB4091" w:rsidRPr="00BF5DC6" w:rsidRDefault="56BD762C" w:rsidP="4B53CFD2">
            <w:pPr>
              <w:pStyle w:val="NoSpacing"/>
              <w:tabs>
                <w:tab w:val="left" w:pos="792"/>
              </w:tabs>
              <w:ind w:left="72" w:right="-227"/>
              <w:rPr>
                <w:rFonts w:ascii="Tahoma" w:hAnsi="Tahoma" w:cs="Tahoma"/>
                <w:b/>
                <w:bCs/>
                <w:color w:val="FFFFFF" w:themeColor="background1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Apr </w:t>
            </w:r>
            <w:r w:rsidR="5D24C332" w:rsidRPr="00BF5DC6">
              <w:rPr>
                <w:b/>
                <w:bCs/>
                <w:color w:val="FFFFFF" w:themeColor="background1"/>
                <w:highlight w:val="green"/>
              </w:rPr>
              <w:t>19</w:t>
            </w:r>
            <w:r w:rsidR="00AB4091"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1BDF20F0" w14:textId="77777777" w:rsidR="00C7229D" w:rsidRPr="005A0855" w:rsidRDefault="00C7229D" w:rsidP="003520FA">
            <w:pPr>
              <w:pStyle w:val="NoSpacing"/>
              <w:tabs>
                <w:tab w:val="left" w:pos="702"/>
              </w:tabs>
              <w:ind w:left="72" w:right="-227"/>
              <w:rPr>
                <w:rFonts w:ascii="Tahoma" w:hAnsi="Tahoma" w:cs="Tahoma"/>
                <w:b/>
                <w:sz w:val="15"/>
                <w:szCs w:val="15"/>
              </w:rPr>
            </w:pPr>
          </w:p>
        </w:tc>
        <w:tc>
          <w:tcPr>
            <w:tcW w:w="3441" w:type="dxa"/>
          </w:tcPr>
          <w:p w14:paraId="59FF59CC" w14:textId="244F4E62" w:rsidR="0057183A" w:rsidRPr="00B26944" w:rsidRDefault="381447D8" w:rsidP="4B53CFD2">
            <w:pPr>
              <w:pStyle w:val="NoSpacing"/>
              <w:tabs>
                <w:tab w:val="left" w:pos="702"/>
              </w:tabs>
              <w:ind w:left="72" w:right="-227"/>
              <w:rPr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>May</w:t>
            </w:r>
            <w:r w:rsidR="32651D41" w:rsidRPr="4B53CFD2">
              <w:rPr>
                <w:b/>
                <w:bCs/>
                <w:highlight w:val="yellow"/>
              </w:rPr>
              <w:t xml:space="preserve"> 2</w:t>
            </w:r>
            <w:r w:rsidR="0057183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15F0B444" w14:textId="3E1B13EE" w:rsidR="005C1596" w:rsidRPr="005A0855" w:rsidRDefault="48428792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>May 1</w:t>
            </w:r>
            <w:r w:rsidR="26652435" w:rsidRPr="4B53CFD2">
              <w:rPr>
                <w:b/>
                <w:bCs/>
                <w:highlight w:val="yellow"/>
              </w:rPr>
              <w:t>6</w:t>
            </w:r>
            <w:r w:rsidR="006B788A">
              <w:tab/>
            </w:r>
            <w:r w:rsidR="4A7B7946" w:rsidRPr="4B53CFD2">
              <w:rPr>
                <w:highlight w:val="yellow"/>
              </w:rPr>
              <w:t>BSAC Meeting 9 AM</w:t>
            </w:r>
          </w:p>
          <w:p w14:paraId="28D8860B" w14:textId="50959D9C" w:rsidR="00501EE6" w:rsidRPr="005A0855" w:rsidRDefault="381447D8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>Ma</w:t>
            </w:r>
            <w:r w:rsidR="48428792" w:rsidRPr="00BF5DC6">
              <w:rPr>
                <w:b/>
                <w:bCs/>
                <w:color w:val="FFFFFF" w:themeColor="background1"/>
                <w:highlight w:val="green"/>
              </w:rPr>
              <w:t xml:space="preserve">y </w:t>
            </w:r>
            <w:r w:rsidR="194BE3E9" w:rsidRPr="00BF5DC6">
              <w:rPr>
                <w:b/>
                <w:bCs/>
                <w:color w:val="FFFFFF" w:themeColor="background1"/>
                <w:highlight w:val="green"/>
              </w:rPr>
              <w:t>17</w:t>
            </w:r>
            <w:r w:rsidR="0057183A" w:rsidRPr="00BF5DC6">
              <w:rPr>
                <w:color w:val="FFFFFF" w:themeColor="background1"/>
              </w:rPr>
              <w:tab/>
            </w:r>
            <w:r w:rsidR="22F3E673"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22F3E673"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26D3C9E2" w14:textId="06C5F5AA" w:rsidR="0057183A" w:rsidRPr="006B788A" w:rsidRDefault="381447D8" w:rsidP="4B53CFD2">
            <w:pPr>
              <w:pStyle w:val="NoSpacing"/>
              <w:tabs>
                <w:tab w:val="left" w:pos="702"/>
              </w:tabs>
              <w:ind w:left="72" w:right="-227"/>
              <w:rPr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Jun </w:t>
            </w:r>
            <w:r w:rsidR="251178EA" w:rsidRPr="4B53CFD2">
              <w:rPr>
                <w:b/>
                <w:bCs/>
                <w:highlight w:val="yellow"/>
              </w:rPr>
              <w:t>6</w:t>
            </w:r>
            <w:r w:rsidR="0057183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25F49A07" w14:textId="417B29E8" w:rsidR="0057183A" w:rsidRPr="005A0855" w:rsidRDefault="78E8F33F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 xml:space="preserve">Jun </w:t>
            </w:r>
            <w:r w:rsidR="7BE2D2B2" w:rsidRPr="4B53CFD2">
              <w:rPr>
                <w:b/>
                <w:bCs/>
                <w:highlight w:val="yellow"/>
              </w:rPr>
              <w:t>20</w:t>
            </w:r>
            <w:r w:rsidR="00853481">
              <w:tab/>
            </w:r>
            <w:r w:rsidR="381447D8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33C5B77D" w14:textId="54982693" w:rsidR="0057183A" w:rsidRPr="005A0855" w:rsidRDefault="78E8F33F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Jun </w:t>
            </w:r>
            <w:r w:rsidR="6D51D22A" w:rsidRPr="00BF5DC6">
              <w:rPr>
                <w:b/>
                <w:bCs/>
                <w:color w:val="FFFFFF" w:themeColor="background1"/>
                <w:highlight w:val="green"/>
              </w:rPr>
              <w:t>21</w:t>
            </w:r>
            <w:r w:rsidR="00853481" w:rsidRPr="00BF5DC6">
              <w:rPr>
                <w:color w:val="FFFFFF" w:themeColor="background1"/>
              </w:rPr>
              <w:tab/>
            </w:r>
            <w:r w:rsidR="381447D8"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381447D8"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431D120C" w14:textId="2AB401D7" w:rsidR="0057183A" w:rsidRPr="00B26944" w:rsidRDefault="381447D8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Jul </w:t>
            </w:r>
            <w:r w:rsidR="3FBF380D" w:rsidRPr="4B53CFD2">
              <w:rPr>
                <w:b/>
                <w:bCs/>
                <w:highlight w:val="yellow"/>
              </w:rPr>
              <w:t>4</w:t>
            </w:r>
            <w:r w:rsidR="0057183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4D4A35D1" w14:textId="466D63C8" w:rsidR="0057183A" w:rsidRPr="005A0855" w:rsidRDefault="78E8F33F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</w:rPr>
            </w:pPr>
            <w:r w:rsidRPr="4B53CFD2">
              <w:rPr>
                <w:b/>
                <w:bCs/>
                <w:highlight w:val="yellow"/>
              </w:rPr>
              <w:t xml:space="preserve">Jul </w:t>
            </w:r>
            <w:r w:rsidR="3260FBEA" w:rsidRPr="4B53CFD2">
              <w:rPr>
                <w:b/>
                <w:bCs/>
                <w:highlight w:val="yellow"/>
              </w:rPr>
              <w:t>18</w:t>
            </w:r>
            <w:r w:rsidR="00853481">
              <w:tab/>
            </w:r>
            <w:r w:rsidR="381447D8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32FF7C80" w14:textId="28168C23" w:rsidR="00AB4091" w:rsidRPr="005A0855" w:rsidRDefault="56BD762C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>Jul</w:t>
            </w:r>
            <w:r w:rsidR="48428792" w:rsidRPr="00BF5DC6">
              <w:rPr>
                <w:b/>
                <w:bCs/>
                <w:color w:val="FFFFFF" w:themeColor="background1"/>
                <w:highlight w:val="green"/>
              </w:rPr>
              <w:t xml:space="preserve"> 1</w:t>
            </w:r>
            <w:r w:rsidR="294E7AD0" w:rsidRPr="00BF5DC6">
              <w:rPr>
                <w:b/>
                <w:bCs/>
                <w:color w:val="FFFFFF" w:themeColor="background1"/>
                <w:highlight w:val="green"/>
              </w:rPr>
              <w:t>9</w:t>
            </w: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 </w:t>
            </w:r>
            <w:r w:rsidR="00AB4091"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Pr="00BF5DC6">
              <w:rPr>
                <w:color w:val="FFFFFF" w:themeColor="background1"/>
                <w:highlight w:val="green"/>
              </w:rPr>
              <w:t xml:space="preserve"> AM</w:t>
            </w:r>
            <w:r w:rsidRPr="00BF5DC6">
              <w:rPr>
                <w:color w:val="FFFFFF" w:themeColor="background1"/>
              </w:rPr>
              <w:t xml:space="preserve"> </w:t>
            </w:r>
          </w:p>
          <w:p w14:paraId="0E5811B8" w14:textId="3FBFC2CC" w:rsidR="0057183A" w:rsidRPr="00B26944" w:rsidRDefault="381447D8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Aug </w:t>
            </w:r>
            <w:r w:rsidR="5903D5EE" w:rsidRPr="4B53CFD2">
              <w:rPr>
                <w:b/>
                <w:bCs/>
                <w:highlight w:val="yellow"/>
              </w:rPr>
              <w:t>1</w:t>
            </w:r>
            <w:r w:rsidR="0057183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63AC83CD" w14:textId="58C36332" w:rsidR="0057183A" w:rsidRPr="005A0855" w:rsidRDefault="381447D8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</w:rPr>
            </w:pPr>
            <w:r w:rsidRPr="4B53CFD2">
              <w:rPr>
                <w:b/>
                <w:bCs/>
                <w:highlight w:val="yellow"/>
              </w:rPr>
              <w:t xml:space="preserve">Aug </w:t>
            </w:r>
            <w:r w:rsidR="48428792" w:rsidRPr="4B53CFD2">
              <w:rPr>
                <w:b/>
                <w:bCs/>
                <w:highlight w:val="yellow"/>
              </w:rPr>
              <w:t>1</w:t>
            </w:r>
            <w:r w:rsidR="17F4ABDE" w:rsidRPr="4B53CFD2">
              <w:rPr>
                <w:b/>
                <w:bCs/>
                <w:highlight w:val="yellow"/>
              </w:rPr>
              <w:t>5</w:t>
            </w:r>
            <w:r w:rsidR="0057183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520FA234" w14:textId="1E24D30B" w:rsidR="00C7229D" w:rsidRPr="006B788A" w:rsidRDefault="78E8F33F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>Aug</w:t>
            </w:r>
            <w:r w:rsidR="3F160C45" w:rsidRPr="00BF5DC6">
              <w:rPr>
                <w:b/>
                <w:bCs/>
                <w:color w:val="FFFFFF" w:themeColor="background1"/>
                <w:highlight w:val="green"/>
              </w:rPr>
              <w:t xml:space="preserve"> </w:t>
            </w:r>
            <w:r w:rsidR="48428792" w:rsidRPr="00BF5DC6">
              <w:rPr>
                <w:b/>
                <w:bCs/>
                <w:color w:val="FFFFFF" w:themeColor="background1"/>
                <w:highlight w:val="green"/>
              </w:rPr>
              <w:t>1</w:t>
            </w:r>
            <w:r w:rsidR="07EF0F2A" w:rsidRPr="00BF5DC6">
              <w:rPr>
                <w:b/>
                <w:bCs/>
                <w:color w:val="FFFFFF" w:themeColor="background1"/>
                <w:highlight w:val="green"/>
              </w:rPr>
              <w:t>6</w:t>
            </w:r>
            <w:r w:rsidR="0798574D" w:rsidRPr="00BF5DC6">
              <w:rPr>
                <w:b/>
                <w:bCs/>
                <w:color w:val="FFFFFF" w:themeColor="background1"/>
                <w:highlight w:val="green"/>
              </w:rPr>
              <w:t xml:space="preserve"> </w:t>
            </w:r>
            <w:r w:rsidR="00853481" w:rsidRPr="00BF5DC6">
              <w:rPr>
                <w:color w:val="FFFFFF" w:themeColor="background1"/>
              </w:rPr>
              <w:tab/>
            </w:r>
            <w:r w:rsidR="3F160C45" w:rsidRPr="00BF5DC6">
              <w:rPr>
                <w:color w:val="FFFFFF" w:themeColor="background1"/>
                <w:highlight w:val="green"/>
              </w:rPr>
              <w:t xml:space="preserve">BSOA </w:t>
            </w:r>
            <w:r w:rsidR="7AC5E05F" w:rsidRPr="00BF5DC6">
              <w:rPr>
                <w:color w:val="FFFFFF" w:themeColor="background1"/>
                <w:highlight w:val="green"/>
              </w:rPr>
              <w:t>Board</w:t>
            </w:r>
            <w:r w:rsidR="3F160C45" w:rsidRPr="00BF5DC6">
              <w:rPr>
                <w:color w:val="FFFFFF" w:themeColor="background1"/>
                <w:highlight w:val="green"/>
              </w:rPr>
              <w:t xml:space="preserve"> Meeting</w:t>
            </w:r>
            <w:r w:rsidR="532461C0" w:rsidRPr="00BF5DC6">
              <w:rPr>
                <w:color w:val="FFFFFF" w:themeColor="background1"/>
                <w:highlight w:val="green"/>
              </w:rPr>
              <w:t xml:space="preserve">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48428792" w:rsidRPr="00BF5DC6">
              <w:rPr>
                <w:color w:val="FFFFFF" w:themeColor="background1"/>
                <w:highlight w:val="green"/>
              </w:rPr>
              <w:t xml:space="preserve"> </w:t>
            </w:r>
            <w:r w:rsidR="00BF5DC6" w:rsidRPr="00BF5DC6">
              <w:rPr>
                <w:color w:val="FFFFFF" w:themeColor="background1"/>
                <w:highlight w:val="green"/>
              </w:rPr>
              <w:t>AM</w:t>
            </w:r>
          </w:p>
        </w:tc>
        <w:tc>
          <w:tcPr>
            <w:tcW w:w="3411" w:type="dxa"/>
          </w:tcPr>
          <w:p w14:paraId="77D8C7CB" w14:textId="5C81C984" w:rsidR="005C1596" w:rsidRPr="00B26944" w:rsidRDefault="7E8FD25F" w:rsidP="4B53CFD2">
            <w:pPr>
              <w:pStyle w:val="NoSpacing"/>
              <w:tabs>
                <w:tab w:val="left" w:pos="702"/>
              </w:tabs>
              <w:ind w:left="72" w:right="-227"/>
              <w:rPr>
                <w:color w:val="FFFFFF" w:themeColor="background1"/>
              </w:rPr>
            </w:pPr>
            <w:r w:rsidRPr="4B53CFD2">
              <w:rPr>
                <w:b/>
                <w:bCs/>
                <w:color w:val="FFFFFF" w:themeColor="background1"/>
                <w:highlight w:val="red"/>
              </w:rPr>
              <w:t>Aug 30</w:t>
            </w:r>
            <w:r w:rsidR="1EFE70DF" w:rsidRPr="4B53CFD2">
              <w:rPr>
                <w:b/>
                <w:bCs/>
                <w:color w:val="FFFFFF" w:themeColor="background1"/>
              </w:rPr>
              <w:t xml:space="preserve">    </w:t>
            </w:r>
            <w:r w:rsidR="1EFE70DF" w:rsidRPr="4B53CFD2">
              <w:rPr>
                <w:b/>
                <w:bCs/>
                <w:color w:val="FFFFFF" w:themeColor="background1"/>
                <w:highlight w:val="red"/>
              </w:rPr>
              <w:t xml:space="preserve"> </w:t>
            </w:r>
            <w:r w:rsidR="33A105E3" w:rsidRPr="4B53CFD2">
              <w:rPr>
                <w:color w:val="FFFFFF" w:themeColor="background1"/>
                <w:highlight w:val="red"/>
              </w:rPr>
              <w:t>A</w:t>
            </w:r>
            <w:r w:rsidR="4A7B7946" w:rsidRPr="4B53CFD2">
              <w:rPr>
                <w:color w:val="FFFFFF" w:themeColor="background1"/>
                <w:highlight w:val="red"/>
              </w:rPr>
              <w:t>nnual Meetin</w:t>
            </w:r>
            <w:r w:rsidR="646DEB40" w:rsidRPr="4B53CFD2">
              <w:rPr>
                <w:color w:val="FFFFFF" w:themeColor="background1"/>
                <w:highlight w:val="red"/>
              </w:rPr>
              <w:t>g</w:t>
            </w:r>
          </w:p>
          <w:p w14:paraId="0F13480A" w14:textId="19713B85" w:rsidR="005C1596" w:rsidRPr="00B26944" w:rsidRDefault="7B003E70" w:rsidP="4B53CFD2">
            <w:pPr>
              <w:pStyle w:val="NoSpacing"/>
              <w:tabs>
                <w:tab w:val="left" w:pos="702"/>
              </w:tabs>
              <w:ind w:left="72" w:right="-227"/>
              <w:rPr>
                <w:color w:val="FFFFFF" w:themeColor="background1"/>
              </w:rPr>
            </w:pPr>
            <w:r w:rsidRPr="4B53CFD2">
              <w:rPr>
                <w:b/>
                <w:bCs/>
                <w:highlight w:val="yellow"/>
              </w:rPr>
              <w:t>Sept 5</w:t>
            </w:r>
            <w:r w:rsidR="005C1596">
              <w:tab/>
            </w:r>
            <w:r w:rsidRPr="4B53CFD2">
              <w:rPr>
                <w:highlight w:val="yellow"/>
              </w:rPr>
              <w:t>BSAC Meeting 9 AM</w:t>
            </w:r>
            <w:r w:rsidR="4A7B7946" w:rsidRPr="4B53CFD2">
              <w:rPr>
                <w:color w:val="FFFFFF" w:themeColor="background1"/>
              </w:rPr>
              <w:t xml:space="preserve"> </w:t>
            </w:r>
          </w:p>
          <w:p w14:paraId="580067B1" w14:textId="12931DA9" w:rsidR="005513FF" w:rsidRPr="00093BF0" w:rsidRDefault="78E8F33F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 xml:space="preserve">Sept </w:t>
            </w:r>
            <w:r w:rsidR="7B6F071A" w:rsidRPr="4B53CFD2">
              <w:rPr>
                <w:b/>
                <w:bCs/>
                <w:highlight w:val="yellow"/>
              </w:rPr>
              <w:t>1</w:t>
            </w:r>
            <w:r w:rsidR="34E54C3E" w:rsidRPr="4B53CFD2">
              <w:rPr>
                <w:b/>
                <w:bCs/>
                <w:highlight w:val="yellow"/>
              </w:rPr>
              <w:t>9</w:t>
            </w:r>
            <w:r w:rsidR="00853481">
              <w:tab/>
            </w:r>
            <w:r w:rsidR="3F160C45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2296D93A" w14:textId="123C02FC" w:rsidR="00F60FCD" w:rsidRPr="00093BF0" w:rsidRDefault="7930933D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>Sept</w:t>
            </w:r>
            <w:r w:rsidR="396ED3F9" w:rsidRPr="00BF5DC6">
              <w:rPr>
                <w:b/>
                <w:bCs/>
                <w:color w:val="FFFFFF" w:themeColor="background1"/>
                <w:highlight w:val="green"/>
              </w:rPr>
              <w:t xml:space="preserve"> 20</w:t>
            </w:r>
            <w:r w:rsidR="00F60FCD"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7B6F071A" w:rsidRPr="00BF5DC6">
              <w:rPr>
                <w:color w:val="FFFFFF" w:themeColor="background1"/>
                <w:highlight w:val="green"/>
              </w:rPr>
              <w:t xml:space="preserve"> </w:t>
            </w:r>
            <w:r w:rsidRPr="00BF5DC6">
              <w:rPr>
                <w:color w:val="FFFFFF" w:themeColor="background1"/>
                <w:highlight w:val="green"/>
              </w:rPr>
              <w:t>AM</w:t>
            </w:r>
          </w:p>
          <w:p w14:paraId="10185D71" w14:textId="284D9C28" w:rsidR="0057183A" w:rsidRPr="00093BF0" w:rsidRDefault="3E319CAE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 xml:space="preserve">Oct </w:t>
            </w:r>
            <w:r w:rsidR="66AC4D4C" w:rsidRPr="4B53CFD2">
              <w:rPr>
                <w:b/>
                <w:bCs/>
                <w:highlight w:val="yellow"/>
              </w:rPr>
              <w:t>3</w:t>
            </w:r>
            <w:r w:rsidR="00AA7B1A">
              <w:tab/>
            </w:r>
            <w:r w:rsidR="381447D8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4903C653" w14:textId="761092F4" w:rsidR="0C3FD2EB" w:rsidRDefault="0C3FD2EB" w:rsidP="4B53CFD2">
            <w:pPr>
              <w:pStyle w:val="NoSpacing"/>
              <w:tabs>
                <w:tab w:val="left" w:pos="702"/>
              </w:tabs>
              <w:ind w:left="72" w:right="-227"/>
              <w:rPr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>Oct 17</w:t>
            </w:r>
            <w:r>
              <w:tab/>
            </w:r>
            <w:r w:rsidRPr="4B53CFD2">
              <w:rPr>
                <w:highlight w:val="yellow"/>
              </w:rPr>
              <w:t>BSAC Meeting 9 AM</w:t>
            </w:r>
          </w:p>
          <w:p w14:paraId="5C8A396C" w14:textId="2589A2EC" w:rsidR="0057183A" w:rsidRPr="00093BF0" w:rsidRDefault="78E8F33F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Oct </w:t>
            </w:r>
            <w:r w:rsidR="0DC28883" w:rsidRPr="00BF5DC6">
              <w:rPr>
                <w:b/>
                <w:bCs/>
                <w:color w:val="FFFFFF" w:themeColor="background1"/>
                <w:highlight w:val="green"/>
              </w:rPr>
              <w:t>18</w:t>
            </w:r>
            <w:r w:rsidR="00853481" w:rsidRPr="00BF5DC6">
              <w:rPr>
                <w:color w:val="FFFFFF" w:themeColor="background1"/>
              </w:rPr>
              <w:tab/>
            </w:r>
            <w:r w:rsidR="381447D8"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="381447D8" w:rsidRPr="00BF5DC6">
              <w:rPr>
                <w:color w:val="FFFFFF" w:themeColor="background1"/>
                <w:highlight w:val="green"/>
              </w:rPr>
              <w:t xml:space="preserve"> AM</w:t>
            </w:r>
          </w:p>
          <w:p w14:paraId="3DC9CC76" w14:textId="57219D44" w:rsidR="0057183A" w:rsidRPr="00B26944" w:rsidRDefault="78E8F33F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Nov </w:t>
            </w:r>
            <w:r w:rsidR="47969D24" w:rsidRPr="4B53CFD2">
              <w:rPr>
                <w:b/>
                <w:bCs/>
                <w:highlight w:val="yellow"/>
              </w:rPr>
              <w:t>7</w:t>
            </w:r>
            <w:r w:rsidR="3F160C45" w:rsidRPr="4B53CFD2">
              <w:rPr>
                <w:b/>
                <w:bCs/>
                <w:highlight w:val="yellow"/>
              </w:rPr>
              <w:t xml:space="preserve"> </w:t>
            </w:r>
            <w:r w:rsidR="00853481">
              <w:tab/>
            </w:r>
            <w:r w:rsidR="381447D8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73770598" w14:textId="6803521A" w:rsidR="0A99DE1E" w:rsidRPr="00BF5DC6" w:rsidRDefault="0A99DE1E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  <w:color w:val="FFFFFF" w:themeColor="background1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Nov 15 </w:t>
            </w:r>
            <w:r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>BSOA Board Meeting 9 AM</w:t>
            </w:r>
          </w:p>
          <w:p w14:paraId="01B597BF" w14:textId="5DDF53B1" w:rsidR="0057183A" w:rsidRPr="00093BF0" w:rsidRDefault="48428792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</w:rPr>
            </w:pPr>
            <w:r w:rsidRPr="4B53CFD2">
              <w:rPr>
                <w:b/>
                <w:bCs/>
                <w:highlight w:val="yellow"/>
              </w:rPr>
              <w:t xml:space="preserve">Nov </w:t>
            </w:r>
            <w:r w:rsidR="5649594A" w:rsidRPr="4B53CFD2">
              <w:rPr>
                <w:b/>
                <w:bCs/>
                <w:highlight w:val="yellow"/>
              </w:rPr>
              <w:t>21</w:t>
            </w:r>
            <w:r w:rsidR="381447D8" w:rsidRPr="4B53CFD2">
              <w:rPr>
                <w:b/>
                <w:bCs/>
                <w:highlight w:val="yellow"/>
              </w:rPr>
              <w:t xml:space="preserve"> </w:t>
            </w:r>
            <w:r w:rsidR="006B788A">
              <w:tab/>
            </w:r>
            <w:r w:rsidR="7B6F071A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2E81F0E8" w14:textId="120FFD10" w:rsidR="0057183A" w:rsidRPr="00B26944" w:rsidRDefault="3E319CAE" w:rsidP="4B53CFD2">
            <w:pPr>
              <w:pStyle w:val="NoSpacing"/>
              <w:tabs>
                <w:tab w:val="left" w:pos="702"/>
              </w:tabs>
              <w:ind w:left="72" w:right="-227"/>
              <w:rPr>
                <w:b/>
                <w:bCs/>
                <w:highlight w:val="yellow"/>
              </w:rPr>
            </w:pPr>
            <w:r w:rsidRPr="4B53CFD2">
              <w:rPr>
                <w:b/>
                <w:bCs/>
                <w:highlight w:val="yellow"/>
              </w:rPr>
              <w:t xml:space="preserve">Dec </w:t>
            </w:r>
            <w:r w:rsidR="6E61D1F8" w:rsidRPr="4B53CFD2">
              <w:rPr>
                <w:b/>
                <w:bCs/>
                <w:highlight w:val="yellow"/>
              </w:rPr>
              <w:t>5</w:t>
            </w:r>
            <w:r w:rsidR="00AA7B1A">
              <w:tab/>
            </w:r>
            <w:r w:rsidR="381447D8"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4A03BF0F" w14:textId="6CC36266" w:rsidR="00AA7B1A" w:rsidRPr="00093BF0" w:rsidRDefault="3E319CAE" w:rsidP="4B53CFD2">
            <w:pPr>
              <w:pStyle w:val="NoSpacing"/>
              <w:tabs>
                <w:tab w:val="left" w:pos="702"/>
              </w:tabs>
              <w:ind w:left="72" w:right="-227"/>
            </w:pPr>
            <w:r w:rsidRPr="4B53CFD2">
              <w:rPr>
                <w:b/>
                <w:bCs/>
                <w:highlight w:val="yellow"/>
              </w:rPr>
              <w:t xml:space="preserve">Dec </w:t>
            </w:r>
            <w:r w:rsidR="7B6F071A" w:rsidRPr="4B53CFD2">
              <w:rPr>
                <w:b/>
                <w:bCs/>
                <w:highlight w:val="yellow"/>
              </w:rPr>
              <w:t>1</w:t>
            </w:r>
            <w:r w:rsidR="305C5E60" w:rsidRPr="4B53CFD2">
              <w:rPr>
                <w:b/>
                <w:bCs/>
                <w:highlight w:val="yellow"/>
              </w:rPr>
              <w:t>9</w:t>
            </w:r>
            <w:r w:rsidR="00AA7B1A">
              <w:tab/>
            </w:r>
            <w:r w:rsidRPr="4B53CFD2">
              <w:rPr>
                <w:highlight w:val="yellow"/>
              </w:rPr>
              <w:t xml:space="preserve">BSAC Meeting </w:t>
            </w:r>
            <w:r w:rsidR="4A7B7946" w:rsidRPr="4B53CFD2">
              <w:rPr>
                <w:highlight w:val="yellow"/>
              </w:rPr>
              <w:t>9 AM</w:t>
            </w:r>
          </w:p>
          <w:p w14:paraId="0CC586EE" w14:textId="15EDE134" w:rsidR="00C7229D" w:rsidRPr="005C64A0" w:rsidRDefault="7930933D" w:rsidP="4B53CFD2">
            <w:pPr>
              <w:pStyle w:val="NoSpacing"/>
              <w:tabs>
                <w:tab w:val="left" w:pos="702"/>
              </w:tabs>
              <w:ind w:left="72" w:right="-230"/>
              <w:rPr>
                <w:rFonts w:ascii="Tahoma" w:hAnsi="Tahoma" w:cs="Tahoma"/>
                <w:b/>
                <w:bCs/>
                <w:sz w:val="14"/>
                <w:szCs w:val="14"/>
              </w:rPr>
            </w:pPr>
            <w:r w:rsidRPr="00BF5DC6">
              <w:rPr>
                <w:b/>
                <w:bCs/>
                <w:color w:val="FFFFFF" w:themeColor="background1"/>
                <w:highlight w:val="green"/>
              </w:rPr>
              <w:t xml:space="preserve">Dec </w:t>
            </w:r>
            <w:r w:rsidR="3C86FFFF" w:rsidRPr="00BF5DC6">
              <w:rPr>
                <w:b/>
                <w:bCs/>
                <w:color w:val="FFFFFF" w:themeColor="background1"/>
                <w:highlight w:val="green"/>
              </w:rPr>
              <w:t>20</w:t>
            </w:r>
            <w:r w:rsidR="00F60FCD" w:rsidRPr="00BF5DC6">
              <w:rPr>
                <w:color w:val="FFFFFF" w:themeColor="background1"/>
              </w:rPr>
              <w:tab/>
            </w:r>
            <w:r w:rsidRPr="00BF5DC6">
              <w:rPr>
                <w:color w:val="FFFFFF" w:themeColor="background1"/>
                <w:highlight w:val="green"/>
              </w:rPr>
              <w:t xml:space="preserve">BSOA Board Meeting </w:t>
            </w:r>
            <w:r w:rsidR="06CF2932" w:rsidRPr="00BF5DC6">
              <w:rPr>
                <w:color w:val="FFFFFF" w:themeColor="background1"/>
                <w:highlight w:val="green"/>
              </w:rPr>
              <w:t>9</w:t>
            </w:r>
            <w:r w:rsidRPr="00BF5DC6">
              <w:rPr>
                <w:color w:val="FFFFFF" w:themeColor="background1"/>
                <w:highlight w:val="green"/>
              </w:rPr>
              <w:t xml:space="preserve"> AM</w:t>
            </w:r>
          </w:p>
        </w:tc>
      </w:tr>
    </w:tbl>
    <w:p w14:paraId="51AB1E56" w14:textId="50528447" w:rsidR="003102C1" w:rsidRPr="008C19EA" w:rsidRDefault="003102C1" w:rsidP="007113F6">
      <w:pPr>
        <w:tabs>
          <w:tab w:val="left" w:pos="2309"/>
        </w:tabs>
      </w:pPr>
    </w:p>
    <w:sectPr w:rsidR="003102C1" w:rsidRPr="008C19EA" w:rsidSect="00200A16">
      <w:headerReference w:type="even" r:id="rId7"/>
      <w:headerReference w:type="default" r:id="rId8"/>
      <w:footerReference w:type="even" r:id="rId9"/>
      <w:footerReference w:type="default" r:id="rId10"/>
      <w:pgSz w:w="12240" w:h="15840" w:code="1"/>
      <w:pgMar w:top="1440" w:right="1080" w:bottom="432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517C1" w14:textId="77777777" w:rsidR="007D166F" w:rsidRDefault="007D166F" w:rsidP="00F90712">
      <w:pPr>
        <w:spacing w:after="0" w:line="240" w:lineRule="auto"/>
      </w:pPr>
      <w:r>
        <w:separator/>
      </w:r>
    </w:p>
  </w:endnote>
  <w:endnote w:type="continuationSeparator" w:id="0">
    <w:p w14:paraId="45474BF0" w14:textId="77777777" w:rsidR="007D166F" w:rsidRDefault="007D166F" w:rsidP="00F90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B53CFD2" w14:paraId="6BA01C83" w14:textId="77777777" w:rsidTr="4B53CFD2">
      <w:trPr>
        <w:trHeight w:val="300"/>
      </w:trPr>
      <w:tc>
        <w:tcPr>
          <w:tcW w:w="3360" w:type="dxa"/>
        </w:tcPr>
        <w:p w14:paraId="73ABE992" w14:textId="61E5A0F4" w:rsidR="4B53CFD2" w:rsidRDefault="4B53CFD2" w:rsidP="4B53CFD2">
          <w:pPr>
            <w:pStyle w:val="Header"/>
            <w:ind w:left="-115"/>
          </w:pPr>
        </w:p>
      </w:tc>
      <w:tc>
        <w:tcPr>
          <w:tcW w:w="3360" w:type="dxa"/>
        </w:tcPr>
        <w:p w14:paraId="7721C6DB" w14:textId="0CDEA302" w:rsidR="4B53CFD2" w:rsidRDefault="4B53CFD2" w:rsidP="4B53CFD2">
          <w:pPr>
            <w:pStyle w:val="Header"/>
            <w:jc w:val="center"/>
          </w:pPr>
        </w:p>
      </w:tc>
      <w:tc>
        <w:tcPr>
          <w:tcW w:w="3360" w:type="dxa"/>
        </w:tcPr>
        <w:p w14:paraId="44A31D09" w14:textId="2492275A" w:rsidR="4B53CFD2" w:rsidRDefault="4B53CFD2" w:rsidP="4B53CFD2">
          <w:pPr>
            <w:pStyle w:val="Header"/>
            <w:ind w:right="-115"/>
            <w:jc w:val="right"/>
          </w:pPr>
        </w:p>
      </w:tc>
    </w:tr>
  </w:tbl>
  <w:p w14:paraId="27FE2947" w14:textId="75FA1FE4" w:rsidR="4B53CFD2" w:rsidRDefault="4B53CFD2" w:rsidP="4B53CF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1AC8C" w14:textId="4DBCF2E8" w:rsidR="00CD2DDD" w:rsidRDefault="00CD2DDD" w:rsidP="00B26944">
    <w:pPr>
      <w:tabs>
        <w:tab w:val="left" w:pos="2309"/>
      </w:tabs>
      <w:jc w:val="center"/>
    </w:pPr>
    <w:r w:rsidRPr="00CD59FB">
      <w:rPr>
        <w:rFonts w:ascii="Tahoma" w:hAnsi="Tahoma" w:cs="Tahoma"/>
        <w:b/>
        <w:sz w:val="18"/>
        <w:szCs w:val="18"/>
      </w:rPr>
      <w:t>*Meeting dates are subject to change or cancellation.</w:t>
    </w:r>
    <w:r>
      <w:rPr>
        <w:rFonts w:ascii="Tahoma" w:hAnsi="Tahoma" w:cs="Tahoma"/>
        <w:b/>
        <w:sz w:val="18"/>
        <w:szCs w:val="18"/>
      </w:rPr>
      <w:t xml:space="preserve"> </w:t>
    </w:r>
    <w:r w:rsidRPr="00CD59FB">
      <w:rPr>
        <w:rFonts w:ascii="Tahoma" w:hAnsi="Tahoma" w:cs="Tahoma"/>
        <w:b/>
        <w:sz w:val="18"/>
        <w:szCs w:val="18"/>
      </w:rPr>
      <w:t>Contact the BSOA at (406) 995-4166 to confirm</w:t>
    </w:r>
    <w:r>
      <w:rPr>
        <w:rFonts w:ascii="Tahoma" w:hAnsi="Tahoma" w:cs="Tahoma"/>
        <w:b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33B73" w14:textId="77777777" w:rsidR="007D166F" w:rsidRDefault="007D166F" w:rsidP="00F90712">
      <w:pPr>
        <w:spacing w:after="0" w:line="240" w:lineRule="auto"/>
      </w:pPr>
      <w:r>
        <w:separator/>
      </w:r>
    </w:p>
  </w:footnote>
  <w:footnote w:type="continuationSeparator" w:id="0">
    <w:p w14:paraId="4E204FD6" w14:textId="77777777" w:rsidR="007D166F" w:rsidRDefault="007D166F" w:rsidP="00F907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B53CFD2" w14:paraId="1E50A3EB" w14:textId="77777777" w:rsidTr="4B53CFD2">
      <w:trPr>
        <w:trHeight w:val="300"/>
      </w:trPr>
      <w:tc>
        <w:tcPr>
          <w:tcW w:w="3360" w:type="dxa"/>
        </w:tcPr>
        <w:p w14:paraId="089A1382" w14:textId="4B0639BC" w:rsidR="4B53CFD2" w:rsidRDefault="4B53CFD2" w:rsidP="4B53CFD2">
          <w:pPr>
            <w:pStyle w:val="Header"/>
            <w:ind w:left="-115"/>
          </w:pPr>
        </w:p>
      </w:tc>
      <w:tc>
        <w:tcPr>
          <w:tcW w:w="3360" w:type="dxa"/>
        </w:tcPr>
        <w:p w14:paraId="0FECA575" w14:textId="2E9627C0" w:rsidR="4B53CFD2" w:rsidRDefault="4B53CFD2" w:rsidP="4B53CFD2">
          <w:pPr>
            <w:pStyle w:val="Header"/>
            <w:jc w:val="center"/>
          </w:pPr>
        </w:p>
      </w:tc>
      <w:tc>
        <w:tcPr>
          <w:tcW w:w="3360" w:type="dxa"/>
        </w:tcPr>
        <w:p w14:paraId="6C271554" w14:textId="1635F823" w:rsidR="4B53CFD2" w:rsidRDefault="4B53CFD2" w:rsidP="4B53CFD2">
          <w:pPr>
            <w:pStyle w:val="Header"/>
            <w:ind w:right="-115"/>
            <w:jc w:val="right"/>
          </w:pPr>
        </w:p>
      </w:tc>
    </w:tr>
  </w:tbl>
  <w:p w14:paraId="613551CF" w14:textId="7B0C0715" w:rsidR="4B53CFD2" w:rsidRDefault="4B53CFD2" w:rsidP="4B53CF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FF6FC" w14:textId="77777777" w:rsidR="00CD2DDD" w:rsidRDefault="00CD2DDD" w:rsidP="00F90712">
    <w:pPr>
      <w:pStyle w:val="Header"/>
      <w:jc w:val="center"/>
      <w:rPr>
        <w:rFonts w:ascii="Tahoma" w:hAnsi="Tahoma" w:cs="Tahoma"/>
        <w:b/>
        <w:sz w:val="24"/>
      </w:rPr>
    </w:pPr>
    <w:r>
      <w:rPr>
        <w:noProof/>
        <w:sz w:val="23"/>
        <w:szCs w:val="23"/>
      </w:rPr>
      <w:drawing>
        <wp:inline distT="0" distB="0" distL="0" distR="0" wp14:anchorId="16114711" wp14:editId="62792DE4">
          <wp:extent cx="4922110" cy="4762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1895" cy="50332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622F7F0" w14:textId="77777777" w:rsidR="00CD2DDD" w:rsidRPr="00F60FCD" w:rsidRDefault="00CD2DDD" w:rsidP="00F90712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F60FCD">
      <w:rPr>
        <w:rFonts w:ascii="Times New Roman" w:hAnsi="Times New Roman" w:cs="Times New Roman"/>
        <w:b/>
        <w:sz w:val="28"/>
        <w:szCs w:val="28"/>
      </w:rPr>
      <w:t xml:space="preserve">BIG SKY </w:t>
    </w:r>
    <w:proofErr w:type="gramStart"/>
    <w:r w:rsidRPr="00F60FCD">
      <w:rPr>
        <w:rFonts w:ascii="Times New Roman" w:hAnsi="Times New Roman" w:cs="Times New Roman"/>
        <w:b/>
        <w:sz w:val="28"/>
        <w:szCs w:val="28"/>
      </w:rPr>
      <w:t>OWNERS</w:t>
    </w:r>
    <w:proofErr w:type="gramEnd"/>
    <w:r w:rsidRPr="00F60FCD">
      <w:rPr>
        <w:rFonts w:ascii="Times New Roman" w:hAnsi="Times New Roman" w:cs="Times New Roman"/>
        <w:b/>
        <w:sz w:val="28"/>
        <w:szCs w:val="28"/>
      </w:rPr>
      <w:t xml:space="preserve"> ASSOCIATION</w:t>
    </w:r>
  </w:p>
  <w:p w14:paraId="668E9C95" w14:textId="670605C8" w:rsidR="00CD2DDD" w:rsidRPr="00F60FCD" w:rsidRDefault="4B53CFD2" w:rsidP="4B53CFD2">
    <w:pPr>
      <w:pStyle w:val="Header"/>
      <w:spacing w:line="360" w:lineRule="auto"/>
      <w:jc w:val="center"/>
      <w:rPr>
        <w:rFonts w:ascii="Tahoma" w:hAnsi="Tahoma" w:cs="Tahoma"/>
        <w:b/>
        <w:bCs/>
        <w:sz w:val="28"/>
        <w:szCs w:val="28"/>
      </w:rPr>
    </w:pPr>
    <w:r w:rsidRPr="4B53CFD2">
      <w:rPr>
        <w:rFonts w:ascii="Times New Roman" w:hAnsi="Times New Roman" w:cs="Times New Roman"/>
        <w:b/>
        <w:bCs/>
        <w:sz w:val="28"/>
        <w:szCs w:val="28"/>
      </w:rPr>
      <w:t>2024 Calendar of Regularly-Scheduled Meetings</w:t>
    </w:r>
    <w:r w:rsidRPr="4B53CFD2">
      <w:rPr>
        <w:rFonts w:ascii="Tahoma" w:hAnsi="Tahoma" w:cs="Tahoma"/>
        <w:b/>
        <w:bCs/>
        <w:sz w:val="28"/>
        <w:szCs w:val="28"/>
      </w:rPr>
      <w:t>*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Q0MDc3MbAwtTBS0lEKTi0uzszPAykwrAUAL85bSCwAAAA="/>
  </w:docVars>
  <w:rsids>
    <w:rsidRoot w:val="00C93494"/>
    <w:rsid w:val="000357C4"/>
    <w:rsid w:val="00045048"/>
    <w:rsid w:val="00093BF0"/>
    <w:rsid w:val="000A21C7"/>
    <w:rsid w:val="000A6A95"/>
    <w:rsid w:val="000E3B82"/>
    <w:rsid w:val="000F0555"/>
    <w:rsid w:val="0011067C"/>
    <w:rsid w:val="0013594D"/>
    <w:rsid w:val="0014082B"/>
    <w:rsid w:val="00187CB0"/>
    <w:rsid w:val="001A14E3"/>
    <w:rsid w:val="001A5514"/>
    <w:rsid w:val="001A6130"/>
    <w:rsid w:val="001C6593"/>
    <w:rsid w:val="00200A16"/>
    <w:rsid w:val="002020D0"/>
    <w:rsid w:val="00231C82"/>
    <w:rsid w:val="00232A93"/>
    <w:rsid w:val="00272AF5"/>
    <w:rsid w:val="002A309B"/>
    <w:rsid w:val="002C5857"/>
    <w:rsid w:val="003102C1"/>
    <w:rsid w:val="00322DE8"/>
    <w:rsid w:val="00337140"/>
    <w:rsid w:val="003520FA"/>
    <w:rsid w:val="00412152"/>
    <w:rsid w:val="004235F8"/>
    <w:rsid w:val="004601AB"/>
    <w:rsid w:val="00473F0A"/>
    <w:rsid w:val="00475A41"/>
    <w:rsid w:val="00485D1A"/>
    <w:rsid w:val="004C093B"/>
    <w:rsid w:val="004C0FC1"/>
    <w:rsid w:val="004C3D45"/>
    <w:rsid w:val="004E6B14"/>
    <w:rsid w:val="00501EE6"/>
    <w:rsid w:val="00505CAA"/>
    <w:rsid w:val="005220F5"/>
    <w:rsid w:val="005513FF"/>
    <w:rsid w:val="0057183A"/>
    <w:rsid w:val="005A0855"/>
    <w:rsid w:val="005A1EDB"/>
    <w:rsid w:val="005B339B"/>
    <w:rsid w:val="005C1596"/>
    <w:rsid w:val="005C64A0"/>
    <w:rsid w:val="005D5D5A"/>
    <w:rsid w:val="005F1624"/>
    <w:rsid w:val="005F39FF"/>
    <w:rsid w:val="00613C57"/>
    <w:rsid w:val="006873E6"/>
    <w:rsid w:val="006923F8"/>
    <w:rsid w:val="006A36C5"/>
    <w:rsid w:val="006A55FC"/>
    <w:rsid w:val="006B788A"/>
    <w:rsid w:val="006E1C07"/>
    <w:rsid w:val="007040D1"/>
    <w:rsid w:val="007113F6"/>
    <w:rsid w:val="00716641"/>
    <w:rsid w:val="00727CF3"/>
    <w:rsid w:val="007461C7"/>
    <w:rsid w:val="007717A0"/>
    <w:rsid w:val="00783CC7"/>
    <w:rsid w:val="00793E17"/>
    <w:rsid w:val="00797906"/>
    <w:rsid w:val="007B099D"/>
    <w:rsid w:val="007C7E97"/>
    <w:rsid w:val="007D166F"/>
    <w:rsid w:val="007E324F"/>
    <w:rsid w:val="00833CF7"/>
    <w:rsid w:val="0083507C"/>
    <w:rsid w:val="008355BA"/>
    <w:rsid w:val="00853481"/>
    <w:rsid w:val="00862F44"/>
    <w:rsid w:val="00893C3F"/>
    <w:rsid w:val="008A4AE7"/>
    <w:rsid w:val="008C19EA"/>
    <w:rsid w:val="008E008E"/>
    <w:rsid w:val="008E148F"/>
    <w:rsid w:val="0090192B"/>
    <w:rsid w:val="009937EB"/>
    <w:rsid w:val="009D55E2"/>
    <w:rsid w:val="009E3B12"/>
    <w:rsid w:val="009F5201"/>
    <w:rsid w:val="00A33436"/>
    <w:rsid w:val="00A36161"/>
    <w:rsid w:val="00A422ED"/>
    <w:rsid w:val="00A57732"/>
    <w:rsid w:val="00A74F3B"/>
    <w:rsid w:val="00A74FF7"/>
    <w:rsid w:val="00AA7286"/>
    <w:rsid w:val="00AA7B1A"/>
    <w:rsid w:val="00AB4091"/>
    <w:rsid w:val="00AB7745"/>
    <w:rsid w:val="00AD2AA9"/>
    <w:rsid w:val="00AD6515"/>
    <w:rsid w:val="00AF0724"/>
    <w:rsid w:val="00B26944"/>
    <w:rsid w:val="00B37C5F"/>
    <w:rsid w:val="00B429F9"/>
    <w:rsid w:val="00B84611"/>
    <w:rsid w:val="00BC107E"/>
    <w:rsid w:val="00BC2DCD"/>
    <w:rsid w:val="00BD6922"/>
    <w:rsid w:val="00BF5DC6"/>
    <w:rsid w:val="00C70BD4"/>
    <w:rsid w:val="00C7229D"/>
    <w:rsid w:val="00C729F6"/>
    <w:rsid w:val="00C744D7"/>
    <w:rsid w:val="00C93494"/>
    <w:rsid w:val="00C97130"/>
    <w:rsid w:val="00CA6CE9"/>
    <w:rsid w:val="00CD2DDD"/>
    <w:rsid w:val="00CD59FB"/>
    <w:rsid w:val="00CE1EB2"/>
    <w:rsid w:val="00CF549F"/>
    <w:rsid w:val="00CF5F36"/>
    <w:rsid w:val="00D16702"/>
    <w:rsid w:val="00D21A00"/>
    <w:rsid w:val="00D54290"/>
    <w:rsid w:val="00D73A42"/>
    <w:rsid w:val="00D967FF"/>
    <w:rsid w:val="00DD3652"/>
    <w:rsid w:val="00DE1C27"/>
    <w:rsid w:val="00E01C06"/>
    <w:rsid w:val="00E20024"/>
    <w:rsid w:val="00E44766"/>
    <w:rsid w:val="00E8556C"/>
    <w:rsid w:val="00F30457"/>
    <w:rsid w:val="00F60FCD"/>
    <w:rsid w:val="00F90712"/>
    <w:rsid w:val="00FA03FD"/>
    <w:rsid w:val="02CEDC74"/>
    <w:rsid w:val="05A7C76D"/>
    <w:rsid w:val="06CF2932"/>
    <w:rsid w:val="0798574D"/>
    <w:rsid w:val="07EF0F2A"/>
    <w:rsid w:val="083EAFD4"/>
    <w:rsid w:val="089BA030"/>
    <w:rsid w:val="09498C32"/>
    <w:rsid w:val="0A99DE1E"/>
    <w:rsid w:val="0C3FD2EB"/>
    <w:rsid w:val="0DC28883"/>
    <w:rsid w:val="12ACE866"/>
    <w:rsid w:val="12F48040"/>
    <w:rsid w:val="15252062"/>
    <w:rsid w:val="17F4ABDE"/>
    <w:rsid w:val="191474D7"/>
    <w:rsid w:val="194BE3E9"/>
    <w:rsid w:val="19D7F96A"/>
    <w:rsid w:val="19E03371"/>
    <w:rsid w:val="1C0F71D2"/>
    <w:rsid w:val="1D39DF4A"/>
    <w:rsid w:val="1E0C8C53"/>
    <w:rsid w:val="1EFE70DF"/>
    <w:rsid w:val="203B075D"/>
    <w:rsid w:val="2067D309"/>
    <w:rsid w:val="22F3E673"/>
    <w:rsid w:val="251178EA"/>
    <w:rsid w:val="262585C6"/>
    <w:rsid w:val="26652435"/>
    <w:rsid w:val="26E9561B"/>
    <w:rsid w:val="294E7AD0"/>
    <w:rsid w:val="2AE1B56B"/>
    <w:rsid w:val="305C5E60"/>
    <w:rsid w:val="310F5B9E"/>
    <w:rsid w:val="3214F020"/>
    <w:rsid w:val="3260FBEA"/>
    <w:rsid w:val="32651D41"/>
    <w:rsid w:val="33515226"/>
    <w:rsid w:val="33A105E3"/>
    <w:rsid w:val="343797ED"/>
    <w:rsid w:val="3490322B"/>
    <w:rsid w:val="34E54C3E"/>
    <w:rsid w:val="36C39F6C"/>
    <w:rsid w:val="37E10EAC"/>
    <w:rsid w:val="37E4BAAC"/>
    <w:rsid w:val="381447D8"/>
    <w:rsid w:val="384C52F8"/>
    <w:rsid w:val="38D997A3"/>
    <w:rsid w:val="396ED3F9"/>
    <w:rsid w:val="39E87401"/>
    <w:rsid w:val="3B7DE832"/>
    <w:rsid w:val="3C86FFFF"/>
    <w:rsid w:val="3DAA3236"/>
    <w:rsid w:val="3E319CAE"/>
    <w:rsid w:val="3E371471"/>
    <w:rsid w:val="3F160C45"/>
    <w:rsid w:val="3FBF380D"/>
    <w:rsid w:val="40243A63"/>
    <w:rsid w:val="43CCC216"/>
    <w:rsid w:val="45689277"/>
    <w:rsid w:val="47969D24"/>
    <w:rsid w:val="47EA7F9D"/>
    <w:rsid w:val="48428792"/>
    <w:rsid w:val="4A7B7946"/>
    <w:rsid w:val="4B53CFD2"/>
    <w:rsid w:val="4B5AD9AF"/>
    <w:rsid w:val="4ECF3893"/>
    <w:rsid w:val="4F5F1ABE"/>
    <w:rsid w:val="4F6B9AD0"/>
    <w:rsid w:val="508A49DA"/>
    <w:rsid w:val="50EF0D1D"/>
    <w:rsid w:val="519ECE13"/>
    <w:rsid w:val="51AAE613"/>
    <w:rsid w:val="532461C0"/>
    <w:rsid w:val="55D67B9E"/>
    <w:rsid w:val="5649594A"/>
    <w:rsid w:val="567733F9"/>
    <w:rsid w:val="56BD762C"/>
    <w:rsid w:val="583FD006"/>
    <w:rsid w:val="5903D5EE"/>
    <w:rsid w:val="5AD516EA"/>
    <w:rsid w:val="5AD7B48C"/>
    <w:rsid w:val="5D24C332"/>
    <w:rsid w:val="5EB00DA9"/>
    <w:rsid w:val="5FB5160B"/>
    <w:rsid w:val="5FEDF18F"/>
    <w:rsid w:val="634BD13D"/>
    <w:rsid w:val="646DEB40"/>
    <w:rsid w:val="66AC4D4C"/>
    <w:rsid w:val="687022E4"/>
    <w:rsid w:val="69AF02E9"/>
    <w:rsid w:val="6AD140DD"/>
    <w:rsid w:val="6B77CA87"/>
    <w:rsid w:val="6C79D910"/>
    <w:rsid w:val="6D33554F"/>
    <w:rsid w:val="6D3E89B6"/>
    <w:rsid w:val="6D51D22A"/>
    <w:rsid w:val="6E61D1F8"/>
    <w:rsid w:val="71FA7836"/>
    <w:rsid w:val="72BE484F"/>
    <w:rsid w:val="7491609D"/>
    <w:rsid w:val="75A1B084"/>
    <w:rsid w:val="78E8F33F"/>
    <w:rsid w:val="7930933D"/>
    <w:rsid w:val="799BBF9E"/>
    <w:rsid w:val="7A14CCB4"/>
    <w:rsid w:val="7AC4C7A8"/>
    <w:rsid w:val="7AC5E05F"/>
    <w:rsid w:val="7B003E70"/>
    <w:rsid w:val="7B6F071A"/>
    <w:rsid w:val="7BE2D2B2"/>
    <w:rsid w:val="7E8FD25F"/>
    <w:rsid w:val="7F69E89E"/>
    <w:rsid w:val="7FDC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EB634F1"/>
  <w15:docId w15:val="{CEAD61EE-023E-4E85-BEED-B35D41CC7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9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349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907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712"/>
  </w:style>
  <w:style w:type="paragraph" w:styleId="Footer">
    <w:name w:val="footer"/>
    <w:basedOn w:val="Normal"/>
    <w:link w:val="FooterChar"/>
    <w:uiPriority w:val="99"/>
    <w:unhideWhenUsed/>
    <w:rsid w:val="00F907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712"/>
  </w:style>
  <w:style w:type="table" w:styleId="TableGrid">
    <w:name w:val="Table Grid"/>
    <w:basedOn w:val="TableNormal"/>
    <w:uiPriority w:val="59"/>
    <w:rsid w:val="00CD59FB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3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E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808E1E-2F30-4043-9DBA-F333A98A9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06</Characters>
  <Application>Microsoft Office Word</Application>
  <DocSecurity>4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ine</dc:creator>
  <cp:lastModifiedBy>Katie Darrow</cp:lastModifiedBy>
  <cp:revision>2</cp:revision>
  <cp:lastPrinted>2023-11-30T18:11:00Z</cp:lastPrinted>
  <dcterms:created xsi:type="dcterms:W3CDTF">2023-11-30T18:11:00Z</dcterms:created>
  <dcterms:modified xsi:type="dcterms:W3CDTF">2023-11-30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52483587</vt:i4>
  </property>
</Properties>
</file>